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71BB5A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C05DC">
        <w:rPr>
          <w:rFonts w:eastAsia="Times New Roman"/>
        </w:rPr>
        <w:t xml:space="preserve"> – Secondary Component</w:t>
      </w:r>
    </w:p>
    <w:p w14:paraId="7A5A68F0" w14:textId="61CC237E" w:rsidR="00EA581C" w:rsidRDefault="009642C9" w:rsidP="00E60D07">
      <w:pPr>
        <w:pStyle w:val="Heading1"/>
        <w:spacing w:before="0"/>
        <w:rPr>
          <w:rFonts w:eastAsia="Times New Roman"/>
        </w:rPr>
      </w:pPr>
      <w:r w:rsidRPr="009642C9">
        <w:rPr>
          <w:rFonts w:eastAsia="Times New Roman"/>
        </w:rPr>
        <w:t>Accounting Technology/Technician &amp; Bookkeeping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302</w:t>
      </w:r>
    </w:p>
    <w:p w14:paraId="3FD86B02" w14:textId="539C1E64" w:rsidR="00E60D07" w:rsidRPr="005C05D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C05DC">
        <w:rPr>
          <w:rFonts w:eastAsia="Times New Roman"/>
          <w:sz w:val="24"/>
          <w:szCs w:val="24"/>
        </w:rPr>
        <w:t>H</w:t>
      </w:r>
      <w:r w:rsidR="00E60D07" w:rsidRPr="005C05DC">
        <w:rPr>
          <w:rFonts w:eastAsia="Times New Roman"/>
          <w:sz w:val="24"/>
          <w:szCs w:val="24"/>
        </w:rPr>
        <w:t xml:space="preserve">igh </w:t>
      </w:r>
      <w:r w:rsidRPr="005C05DC">
        <w:rPr>
          <w:rFonts w:eastAsia="Times New Roman"/>
          <w:sz w:val="24"/>
          <w:szCs w:val="24"/>
        </w:rPr>
        <w:t>S</w:t>
      </w:r>
      <w:r w:rsidR="00E60D07" w:rsidRPr="005C05DC">
        <w:rPr>
          <w:rFonts w:eastAsia="Times New Roman"/>
          <w:sz w:val="24"/>
          <w:szCs w:val="24"/>
        </w:rPr>
        <w:t xml:space="preserve">chool </w:t>
      </w:r>
      <w:r w:rsidRPr="005C05DC">
        <w:rPr>
          <w:rFonts w:eastAsia="Times New Roman"/>
          <w:sz w:val="24"/>
          <w:szCs w:val="24"/>
        </w:rPr>
        <w:t>G</w:t>
      </w:r>
      <w:r w:rsidR="00E60D07" w:rsidRPr="005C05DC">
        <w:rPr>
          <w:rFonts w:eastAsia="Times New Roman"/>
          <w:sz w:val="24"/>
          <w:szCs w:val="24"/>
        </w:rPr>
        <w:t xml:space="preserve">raduation </w:t>
      </w:r>
      <w:r w:rsidR="006A1D9F" w:rsidRPr="005C05DC">
        <w:rPr>
          <w:rFonts w:eastAsia="Times New Roman"/>
          <w:sz w:val="24"/>
          <w:szCs w:val="24"/>
        </w:rPr>
        <w:t>Y</w:t>
      </w:r>
      <w:r w:rsidR="00E60D07" w:rsidRPr="005C05DC">
        <w:rPr>
          <w:rFonts w:eastAsia="Times New Roman"/>
          <w:sz w:val="24"/>
          <w:szCs w:val="24"/>
        </w:rPr>
        <w:t>ears 20</w:t>
      </w:r>
      <w:r w:rsidR="00EA581C" w:rsidRPr="005C05DC">
        <w:rPr>
          <w:rFonts w:eastAsia="Times New Roman"/>
          <w:sz w:val="24"/>
          <w:szCs w:val="24"/>
        </w:rPr>
        <w:t>2</w:t>
      </w:r>
      <w:r w:rsidR="004D4EFE" w:rsidRPr="005C05DC">
        <w:rPr>
          <w:rFonts w:eastAsia="Times New Roman"/>
          <w:sz w:val="24"/>
          <w:szCs w:val="24"/>
        </w:rPr>
        <w:t>2</w:t>
      </w:r>
      <w:r w:rsidR="00E60D07" w:rsidRPr="005C05DC">
        <w:rPr>
          <w:rFonts w:eastAsia="Times New Roman"/>
          <w:sz w:val="24"/>
          <w:szCs w:val="24"/>
        </w:rPr>
        <w:t>, 202</w:t>
      </w:r>
      <w:r w:rsidR="004D4EFE" w:rsidRPr="005C05DC">
        <w:rPr>
          <w:rFonts w:eastAsia="Times New Roman"/>
          <w:sz w:val="24"/>
          <w:szCs w:val="24"/>
        </w:rPr>
        <w:t>3</w:t>
      </w:r>
      <w:r w:rsidR="00E60D07" w:rsidRPr="005C05DC">
        <w:rPr>
          <w:rFonts w:eastAsia="Times New Roman"/>
          <w:sz w:val="24"/>
          <w:szCs w:val="24"/>
        </w:rPr>
        <w:t>, 202</w:t>
      </w:r>
      <w:bookmarkEnd w:id="0"/>
      <w:r w:rsidR="004D4EFE" w:rsidRPr="005C05DC">
        <w:rPr>
          <w:rFonts w:eastAsia="Times New Roman"/>
          <w:sz w:val="24"/>
          <w:szCs w:val="24"/>
        </w:rPr>
        <w:t>4</w:t>
      </w:r>
    </w:p>
    <w:p w14:paraId="523AF23E" w14:textId="4322C3E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642C9">
        <w:rPr>
          <w:rFonts w:eastAsia="Times New Roman"/>
        </w:rPr>
        <w:t xml:space="preserve">Perform General Office Duties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F7C83F2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bookmarkEnd w:id="1"/>
      <w:tr w:rsidR="009642C9" w:rsidRPr="00E60D07" w14:paraId="594B24A7" w14:textId="77777777" w:rsidTr="009642C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F526E42" w:rsidR="009642C9" w:rsidRPr="00EA581C" w:rsidRDefault="009642C9" w:rsidP="009642C9">
            <w:pPr>
              <w:rPr>
                <w:rFonts w:eastAsia="Times New Roman" w:cs="Arial"/>
              </w:rPr>
            </w:pPr>
            <w:r w:rsidRPr="00D947C2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DDF4192" w:rsidR="009642C9" w:rsidRPr="00EA581C" w:rsidRDefault="009642C9" w:rsidP="009642C9">
            <w:pPr>
              <w:rPr>
                <w:rFonts w:eastAsia="Times New Roman" w:cs="Arial"/>
              </w:rPr>
            </w:pPr>
            <w:r w:rsidRPr="00D947C2">
              <w:t>Maintain financial records, reports</w:t>
            </w:r>
            <w:r w:rsidR="001C55AF">
              <w:t>,</w:t>
            </w:r>
            <w:r w:rsidRPr="00D947C2">
              <w:t xml:space="preserve"> and fi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0BDC556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500DD05" w14:textId="0BFD4987" w:rsidR="009642C9" w:rsidRPr="007471BF" w:rsidRDefault="009642C9" w:rsidP="009642C9">
            <w:r w:rsidRPr="00D947C2">
              <w:t>102</w:t>
            </w:r>
          </w:p>
        </w:tc>
        <w:tc>
          <w:tcPr>
            <w:tcW w:w="7650" w:type="dxa"/>
            <w:vAlign w:val="center"/>
          </w:tcPr>
          <w:p w14:paraId="4D2BCFA0" w14:textId="39B0C455" w:rsidR="009642C9" w:rsidRPr="004D4EFE" w:rsidRDefault="009642C9" w:rsidP="009642C9">
            <w:r w:rsidRPr="00D947C2">
              <w:t>Conduct office communication</w:t>
            </w:r>
            <w:r w:rsidR="001C55AF">
              <w:t xml:space="preserve">, e.g., </w:t>
            </w:r>
            <w:r w:rsidRPr="00D947C2">
              <w:t xml:space="preserve">written, verbal, virtual. </w:t>
            </w:r>
          </w:p>
        </w:tc>
        <w:tc>
          <w:tcPr>
            <w:tcW w:w="1620" w:type="dxa"/>
            <w:vAlign w:val="center"/>
          </w:tcPr>
          <w:p w14:paraId="24C8F98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004B84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61E0F6E" w14:textId="6CBCFFF1" w:rsidR="009642C9" w:rsidRPr="007471BF" w:rsidRDefault="009642C9" w:rsidP="009642C9">
            <w:r w:rsidRPr="00D947C2">
              <w:t>103</w:t>
            </w:r>
          </w:p>
        </w:tc>
        <w:tc>
          <w:tcPr>
            <w:tcW w:w="7650" w:type="dxa"/>
            <w:vAlign w:val="center"/>
          </w:tcPr>
          <w:p w14:paraId="7A42E006" w14:textId="6EA06D2C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72994A2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60D6D9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8DB0966" w14:textId="77E07F63" w:rsidR="009642C9" w:rsidRPr="007471BF" w:rsidRDefault="009642C9" w:rsidP="009642C9">
            <w:r w:rsidRPr="00D947C2">
              <w:t>104</w:t>
            </w:r>
          </w:p>
        </w:tc>
        <w:tc>
          <w:tcPr>
            <w:tcW w:w="7650" w:type="dxa"/>
            <w:vAlign w:val="center"/>
          </w:tcPr>
          <w:p w14:paraId="36048C4F" w14:textId="3384DDBF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67878F0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F5FE9D7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A054F49" w14:textId="0D328CC8" w:rsidR="009642C9" w:rsidRPr="007471BF" w:rsidRDefault="009642C9" w:rsidP="009642C9">
            <w:r w:rsidRPr="00D947C2">
              <w:t>105</w:t>
            </w:r>
          </w:p>
        </w:tc>
        <w:tc>
          <w:tcPr>
            <w:tcW w:w="7650" w:type="dxa"/>
            <w:vAlign w:val="center"/>
          </w:tcPr>
          <w:p w14:paraId="28BF5E1D" w14:textId="72EC7D96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508A5A0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66C900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08089FF" w14:textId="5234F460" w:rsidR="009642C9" w:rsidRPr="007471BF" w:rsidRDefault="009642C9" w:rsidP="009642C9">
            <w:r w:rsidRPr="00D947C2">
              <w:t>106</w:t>
            </w:r>
          </w:p>
        </w:tc>
        <w:tc>
          <w:tcPr>
            <w:tcW w:w="7650" w:type="dxa"/>
            <w:vAlign w:val="center"/>
          </w:tcPr>
          <w:p w14:paraId="4E3AC717" w14:textId="30788976" w:rsidR="009642C9" w:rsidRPr="004D4EFE" w:rsidRDefault="009642C9" w:rsidP="009642C9">
            <w:r w:rsidRPr="00D947C2">
              <w:t xml:space="preserve">Follow grammar, punctuation, and spelling rules for the language being used.  </w:t>
            </w:r>
          </w:p>
        </w:tc>
        <w:tc>
          <w:tcPr>
            <w:tcW w:w="1620" w:type="dxa"/>
            <w:vAlign w:val="center"/>
          </w:tcPr>
          <w:p w14:paraId="3FF493D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1F88C15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CE79CF7" w14:textId="3F12B79E" w:rsidR="009642C9" w:rsidRPr="007471BF" w:rsidRDefault="009642C9" w:rsidP="009642C9">
            <w:r w:rsidRPr="00D947C2">
              <w:t>107</w:t>
            </w:r>
          </w:p>
        </w:tc>
        <w:tc>
          <w:tcPr>
            <w:tcW w:w="7650" w:type="dxa"/>
            <w:vAlign w:val="center"/>
          </w:tcPr>
          <w:p w14:paraId="5C7DA5F7" w14:textId="42E13374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5B54E6D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E7D757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E80C836" w14:textId="4462291D" w:rsidR="009642C9" w:rsidRPr="007471BF" w:rsidRDefault="009642C9" w:rsidP="009642C9">
            <w:r w:rsidRPr="00D947C2">
              <w:t>108</w:t>
            </w:r>
          </w:p>
        </w:tc>
        <w:tc>
          <w:tcPr>
            <w:tcW w:w="7650" w:type="dxa"/>
            <w:vAlign w:val="center"/>
          </w:tcPr>
          <w:p w14:paraId="1D8D88AD" w14:textId="3F488219" w:rsidR="009642C9" w:rsidRPr="004D4EFE" w:rsidRDefault="009642C9" w:rsidP="009642C9">
            <w:r w:rsidRPr="00D947C2">
              <w:t>Operate a calculator, adding machine, and computer.</w:t>
            </w:r>
          </w:p>
        </w:tc>
        <w:tc>
          <w:tcPr>
            <w:tcW w:w="1620" w:type="dxa"/>
            <w:vAlign w:val="center"/>
          </w:tcPr>
          <w:p w14:paraId="59C10C2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753F38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0F6EC4B" w14:textId="1BA14591" w:rsidR="009642C9" w:rsidRPr="007471BF" w:rsidRDefault="009642C9" w:rsidP="009642C9">
            <w:r w:rsidRPr="00D947C2">
              <w:t>109</w:t>
            </w:r>
          </w:p>
        </w:tc>
        <w:tc>
          <w:tcPr>
            <w:tcW w:w="7650" w:type="dxa"/>
            <w:vAlign w:val="center"/>
          </w:tcPr>
          <w:p w14:paraId="0BD3D051" w14:textId="4FF74726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57EB697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383DD3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63995FB" w14:textId="0496F84A" w:rsidR="009642C9" w:rsidRPr="007471BF" w:rsidRDefault="009642C9" w:rsidP="009642C9">
            <w:r w:rsidRPr="00D947C2">
              <w:t>110</w:t>
            </w:r>
          </w:p>
        </w:tc>
        <w:tc>
          <w:tcPr>
            <w:tcW w:w="7650" w:type="dxa"/>
            <w:vAlign w:val="center"/>
          </w:tcPr>
          <w:p w14:paraId="0A3B95A1" w14:textId="1005CFFF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2AE7F3F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75757D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3725076" w14:textId="4A0929DA" w:rsidR="009642C9" w:rsidRPr="008A284E" w:rsidRDefault="009642C9" w:rsidP="009642C9">
            <w:r w:rsidRPr="00D947C2">
              <w:t>111</w:t>
            </w:r>
          </w:p>
        </w:tc>
        <w:tc>
          <w:tcPr>
            <w:tcW w:w="7650" w:type="dxa"/>
            <w:vAlign w:val="center"/>
          </w:tcPr>
          <w:p w14:paraId="43857E55" w14:textId="5C975D38" w:rsidR="009642C9" w:rsidRPr="008A284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734C56F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2B07A7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6515C8F" w:rsidR="00E60D07" w:rsidRDefault="00E60D07" w:rsidP="00E60D07">
      <w:pPr>
        <w:pStyle w:val="Heading2"/>
      </w:pPr>
      <w:r>
        <w:t xml:space="preserve">200 </w:t>
      </w:r>
      <w:r w:rsidR="009642C9">
        <w:t>Complete the Steps of the Accounting Cycl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060CE4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67D3CCF8" w14:textId="77777777" w:rsidTr="009642C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0C9F503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D0CE621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Prepare chart of accounts and assign account numb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76B27CC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B513863" w14:textId="36BC08C5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2</w:t>
            </w:r>
          </w:p>
        </w:tc>
        <w:tc>
          <w:tcPr>
            <w:tcW w:w="7650" w:type="dxa"/>
            <w:vAlign w:val="center"/>
          </w:tcPr>
          <w:p w14:paraId="55ED1763" w14:textId="49FED1F4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Use T-</w:t>
            </w:r>
            <w:r w:rsidR="001C55AF">
              <w:t>a</w:t>
            </w:r>
            <w:r w:rsidRPr="004762DF">
              <w:t>ccounts to analyze transactions into debit and credit parts.</w:t>
            </w:r>
          </w:p>
        </w:tc>
        <w:tc>
          <w:tcPr>
            <w:tcW w:w="1620" w:type="dxa"/>
            <w:vAlign w:val="center"/>
          </w:tcPr>
          <w:p w14:paraId="03A7209D" w14:textId="733F4C14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5C2E134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E178321" w14:textId="760B5B71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3</w:t>
            </w:r>
          </w:p>
        </w:tc>
        <w:tc>
          <w:tcPr>
            <w:tcW w:w="7650" w:type="dxa"/>
            <w:vAlign w:val="center"/>
          </w:tcPr>
          <w:p w14:paraId="170E6E85" w14:textId="79A6C16E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 xml:space="preserve">Analyze the </w:t>
            </w:r>
            <w:r w:rsidR="001C55AF">
              <w:t>e</w:t>
            </w:r>
            <w:r w:rsidRPr="004762DF">
              <w:t>ffects of transactions using the accounting equation.</w:t>
            </w:r>
          </w:p>
        </w:tc>
        <w:tc>
          <w:tcPr>
            <w:tcW w:w="1620" w:type="dxa"/>
            <w:vAlign w:val="center"/>
          </w:tcPr>
          <w:p w14:paraId="1FB29C97" w14:textId="71148552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4177C0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B22CAE6" w14:textId="7CCDFCC0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4</w:t>
            </w:r>
          </w:p>
        </w:tc>
        <w:tc>
          <w:tcPr>
            <w:tcW w:w="7650" w:type="dxa"/>
            <w:vAlign w:val="center"/>
          </w:tcPr>
          <w:p w14:paraId="70CEB03E" w14:textId="3E6ED153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Analyze and journalize source documents using double-entry accounting.</w:t>
            </w:r>
          </w:p>
        </w:tc>
        <w:tc>
          <w:tcPr>
            <w:tcW w:w="1620" w:type="dxa"/>
            <w:vAlign w:val="center"/>
          </w:tcPr>
          <w:p w14:paraId="444C40CC" w14:textId="0841627E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9EAC92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1461B6F" w14:textId="79E91009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5</w:t>
            </w:r>
          </w:p>
        </w:tc>
        <w:tc>
          <w:tcPr>
            <w:tcW w:w="7650" w:type="dxa"/>
            <w:vAlign w:val="center"/>
          </w:tcPr>
          <w:p w14:paraId="59975919" w14:textId="19E112A2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 xml:space="preserve">Post transactions from </w:t>
            </w:r>
            <w:r w:rsidR="001C55AF">
              <w:t>g</w:t>
            </w:r>
            <w:r w:rsidRPr="004762DF">
              <w:t xml:space="preserve">eneral and </w:t>
            </w:r>
            <w:r w:rsidR="001C55AF">
              <w:t>s</w:t>
            </w:r>
            <w:r w:rsidRPr="004762DF">
              <w:t xml:space="preserve">pecial </w:t>
            </w:r>
            <w:r w:rsidR="001C55AF">
              <w:t>j</w:t>
            </w:r>
            <w:r w:rsidRPr="004762DF">
              <w:t>ournals to ledger accounts.</w:t>
            </w:r>
          </w:p>
        </w:tc>
        <w:tc>
          <w:tcPr>
            <w:tcW w:w="1620" w:type="dxa"/>
            <w:vAlign w:val="center"/>
          </w:tcPr>
          <w:p w14:paraId="1E4203E1" w14:textId="2880E572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647B4C6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8B5703C" w14:textId="4F876B84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6</w:t>
            </w:r>
          </w:p>
        </w:tc>
        <w:tc>
          <w:tcPr>
            <w:tcW w:w="7650" w:type="dxa"/>
            <w:vAlign w:val="center"/>
          </w:tcPr>
          <w:p w14:paraId="439F889C" w14:textId="0EB677FD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Complete multi-column worksheets.</w:t>
            </w:r>
          </w:p>
        </w:tc>
        <w:tc>
          <w:tcPr>
            <w:tcW w:w="1620" w:type="dxa"/>
            <w:vAlign w:val="center"/>
          </w:tcPr>
          <w:p w14:paraId="5A48A834" w14:textId="170A093F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0FE29F6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4411957" w14:textId="0EA88016" w:rsidR="009642C9" w:rsidRPr="00B66156" w:rsidRDefault="009642C9" w:rsidP="009642C9">
            <w:r w:rsidRPr="004762DF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607610A5" w14:textId="374D3F02" w:rsidR="009642C9" w:rsidRPr="00B66156" w:rsidRDefault="009642C9" w:rsidP="009642C9">
            <w:r w:rsidRPr="004762DF">
              <w:t>Record and post adjusting and closing entries.</w:t>
            </w:r>
          </w:p>
        </w:tc>
        <w:tc>
          <w:tcPr>
            <w:tcW w:w="1620" w:type="dxa"/>
            <w:vAlign w:val="center"/>
          </w:tcPr>
          <w:p w14:paraId="2C6982F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FFDBB3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9D914D2" w14:textId="580FC1D4" w:rsidR="009642C9" w:rsidRPr="00B66156" w:rsidRDefault="009642C9" w:rsidP="009642C9">
            <w:r w:rsidRPr="004762DF">
              <w:t>208</w:t>
            </w:r>
          </w:p>
        </w:tc>
        <w:tc>
          <w:tcPr>
            <w:tcW w:w="7650" w:type="dxa"/>
            <w:vAlign w:val="center"/>
          </w:tcPr>
          <w:p w14:paraId="4800B11A" w14:textId="1F00177E" w:rsidR="009642C9" w:rsidRPr="00B66156" w:rsidRDefault="009642C9" w:rsidP="009642C9">
            <w:r w:rsidRPr="004762DF">
              <w:t>Prepare financial statements</w:t>
            </w:r>
            <w:r w:rsidR="001C55AF">
              <w:t>, e.g., i</w:t>
            </w:r>
            <w:r w:rsidRPr="004762DF">
              <w:t xml:space="preserve">ncome </w:t>
            </w:r>
            <w:r w:rsidR="001C55AF">
              <w:t>s</w:t>
            </w:r>
            <w:r w:rsidRPr="004762DF">
              <w:t xml:space="preserve">tatement, </w:t>
            </w:r>
            <w:r w:rsidR="001C55AF">
              <w:t>s</w:t>
            </w:r>
            <w:r w:rsidRPr="004762DF">
              <w:t xml:space="preserve">tatement of </w:t>
            </w:r>
            <w:r w:rsidR="001C55AF">
              <w:t>e</w:t>
            </w:r>
            <w:r w:rsidRPr="004762DF">
              <w:t xml:space="preserve">quity, </w:t>
            </w:r>
            <w:r w:rsidR="001C55AF">
              <w:t>b</w:t>
            </w:r>
            <w:r w:rsidRPr="004762DF">
              <w:t xml:space="preserve">alance </w:t>
            </w:r>
            <w:r w:rsidR="001C55AF">
              <w:t>s</w:t>
            </w:r>
            <w:r w:rsidRPr="004762DF">
              <w:t xml:space="preserve">heet, </w:t>
            </w:r>
            <w:r w:rsidR="001C55AF">
              <w:t>s</w:t>
            </w:r>
            <w:r w:rsidRPr="004762DF">
              <w:t xml:space="preserve">tatement of </w:t>
            </w:r>
            <w:r w:rsidR="001C55AF">
              <w:t>c</w:t>
            </w:r>
            <w:r w:rsidRPr="004762DF">
              <w:t xml:space="preserve">ash </w:t>
            </w:r>
            <w:r w:rsidR="001C55AF">
              <w:t>f</w:t>
            </w:r>
            <w:r w:rsidRPr="004762DF">
              <w:t>low.</w:t>
            </w:r>
          </w:p>
        </w:tc>
        <w:tc>
          <w:tcPr>
            <w:tcW w:w="1620" w:type="dxa"/>
            <w:vAlign w:val="center"/>
          </w:tcPr>
          <w:p w14:paraId="5D97131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EF933C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8312E66" w14:textId="6D13A903" w:rsidR="009642C9" w:rsidRPr="00B66156" w:rsidRDefault="009642C9" w:rsidP="009642C9">
            <w:r w:rsidRPr="004762DF">
              <w:t>209</w:t>
            </w:r>
          </w:p>
        </w:tc>
        <w:tc>
          <w:tcPr>
            <w:tcW w:w="7650" w:type="dxa"/>
            <w:vAlign w:val="center"/>
          </w:tcPr>
          <w:p w14:paraId="01CDC5F1" w14:textId="2D80C426" w:rsidR="009642C9" w:rsidRPr="00B66156" w:rsidRDefault="009642C9" w:rsidP="009642C9">
            <w:r w:rsidRPr="004762DF">
              <w:t>Verify financial statements against worksheet.</w:t>
            </w:r>
          </w:p>
        </w:tc>
        <w:tc>
          <w:tcPr>
            <w:tcW w:w="1620" w:type="dxa"/>
            <w:vAlign w:val="center"/>
          </w:tcPr>
          <w:p w14:paraId="4E2F5B9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68F24F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43DD613" w14:textId="37355B6B" w:rsidR="009642C9" w:rsidRPr="00B66156" w:rsidRDefault="009642C9" w:rsidP="009642C9">
            <w:r w:rsidRPr="004762DF">
              <w:t>210</w:t>
            </w:r>
          </w:p>
        </w:tc>
        <w:tc>
          <w:tcPr>
            <w:tcW w:w="7650" w:type="dxa"/>
            <w:vAlign w:val="center"/>
          </w:tcPr>
          <w:p w14:paraId="734A66FF" w14:textId="5E1ADDBF" w:rsidR="009642C9" w:rsidRPr="00B66156" w:rsidRDefault="009642C9" w:rsidP="009642C9">
            <w:r w:rsidRPr="004762DF">
              <w:t>Prepare post-closing trial balance from general ledger.</w:t>
            </w:r>
          </w:p>
        </w:tc>
        <w:tc>
          <w:tcPr>
            <w:tcW w:w="1620" w:type="dxa"/>
            <w:vAlign w:val="center"/>
          </w:tcPr>
          <w:p w14:paraId="085E4B8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3BB20D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3DD4A34" w14:textId="4081AD05" w:rsidR="009642C9" w:rsidRPr="00B66156" w:rsidRDefault="009642C9" w:rsidP="009642C9">
            <w:r w:rsidRPr="004762DF">
              <w:t>211</w:t>
            </w:r>
          </w:p>
        </w:tc>
        <w:tc>
          <w:tcPr>
            <w:tcW w:w="7650" w:type="dxa"/>
            <w:vAlign w:val="center"/>
          </w:tcPr>
          <w:p w14:paraId="2B745BB9" w14:textId="69C4565B" w:rsidR="009642C9" w:rsidRPr="00B66156" w:rsidRDefault="009642C9" w:rsidP="009642C9">
            <w:r w:rsidRPr="004762DF">
              <w:t xml:space="preserve">Apply </w:t>
            </w:r>
            <w:r w:rsidR="001C55AF">
              <w:t>g</w:t>
            </w:r>
            <w:r w:rsidRPr="004762DF">
              <w:t xml:space="preserve">enerally </w:t>
            </w:r>
            <w:r w:rsidR="001C55AF">
              <w:t>a</w:t>
            </w:r>
            <w:r w:rsidRPr="004762DF">
              <w:t xml:space="preserve">ccepted </w:t>
            </w:r>
            <w:r w:rsidR="001C55AF">
              <w:t>a</w:t>
            </w:r>
            <w:r w:rsidRPr="004762DF">
              <w:t xml:space="preserve">ccounting </w:t>
            </w:r>
            <w:r w:rsidR="001C55AF">
              <w:t>p</w:t>
            </w:r>
            <w:r w:rsidRPr="004762DF">
              <w:t>rinciples throughout the accounting cycle.</w:t>
            </w:r>
          </w:p>
        </w:tc>
        <w:tc>
          <w:tcPr>
            <w:tcW w:w="1620" w:type="dxa"/>
            <w:vAlign w:val="center"/>
          </w:tcPr>
          <w:p w14:paraId="29EF8FD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31410622" w:rsidR="00E60D07" w:rsidRDefault="00E60D07" w:rsidP="007F79E0">
      <w:pPr>
        <w:pStyle w:val="Heading2"/>
      </w:pPr>
      <w:r>
        <w:t xml:space="preserve">300 </w:t>
      </w:r>
      <w:r w:rsidR="009642C9">
        <w:t>Review and Analyze Financial Doc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6E8B50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6963B85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F0239E8" w14:textId="767AB597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301</w:t>
            </w:r>
          </w:p>
        </w:tc>
        <w:tc>
          <w:tcPr>
            <w:tcW w:w="7650" w:type="dxa"/>
            <w:vAlign w:val="center"/>
          </w:tcPr>
          <w:p w14:paraId="3374318E" w14:textId="677B66D1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RESERVED</w:t>
            </w:r>
          </w:p>
        </w:tc>
        <w:tc>
          <w:tcPr>
            <w:tcW w:w="1620" w:type="dxa"/>
            <w:hideMark/>
          </w:tcPr>
          <w:p w14:paraId="0B9DD7E0" w14:textId="0569F95A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748A0D7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1A4BEB3" w14:textId="7E1EF67B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302</w:t>
            </w:r>
          </w:p>
        </w:tc>
        <w:tc>
          <w:tcPr>
            <w:tcW w:w="7650" w:type="dxa"/>
            <w:vAlign w:val="center"/>
          </w:tcPr>
          <w:p w14:paraId="1834969F" w14:textId="0D08C490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RESERVED</w:t>
            </w:r>
          </w:p>
        </w:tc>
        <w:tc>
          <w:tcPr>
            <w:tcW w:w="1620" w:type="dxa"/>
          </w:tcPr>
          <w:p w14:paraId="34831114" w14:textId="4D8FA59F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E27387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3C91099" w14:textId="7C127952" w:rsidR="009642C9" w:rsidRPr="00D75E05" w:rsidRDefault="009642C9" w:rsidP="009642C9">
            <w:r w:rsidRPr="00A01E44">
              <w:t>303</w:t>
            </w:r>
          </w:p>
        </w:tc>
        <w:tc>
          <w:tcPr>
            <w:tcW w:w="7650" w:type="dxa"/>
            <w:vAlign w:val="center"/>
          </w:tcPr>
          <w:p w14:paraId="338EA030" w14:textId="0905C856" w:rsidR="009642C9" w:rsidRPr="00D75E05" w:rsidRDefault="009642C9" w:rsidP="009642C9">
            <w:r w:rsidRPr="00A01E44">
              <w:t>Analyze purchase invoice and payment terms.</w:t>
            </w:r>
          </w:p>
        </w:tc>
        <w:tc>
          <w:tcPr>
            <w:tcW w:w="1620" w:type="dxa"/>
          </w:tcPr>
          <w:p w14:paraId="01A42CC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4A26E0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6107DC7" w14:textId="53B5D5D3" w:rsidR="009642C9" w:rsidRPr="00D75E05" w:rsidRDefault="009642C9" w:rsidP="009642C9">
            <w:r w:rsidRPr="00A01E44">
              <w:t>304</w:t>
            </w:r>
          </w:p>
        </w:tc>
        <w:tc>
          <w:tcPr>
            <w:tcW w:w="7650" w:type="dxa"/>
            <w:vAlign w:val="center"/>
          </w:tcPr>
          <w:p w14:paraId="31B61E46" w14:textId="75F755A2" w:rsidR="009642C9" w:rsidRPr="00D75E05" w:rsidRDefault="009642C9" w:rsidP="009642C9">
            <w:r w:rsidRPr="00A01E44">
              <w:t>Analyze sales invoice and payment terms.</w:t>
            </w:r>
          </w:p>
        </w:tc>
        <w:tc>
          <w:tcPr>
            <w:tcW w:w="1620" w:type="dxa"/>
          </w:tcPr>
          <w:p w14:paraId="32B43B3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CDE09A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67A4224" w14:textId="23C60D62" w:rsidR="009642C9" w:rsidRPr="00D75E05" w:rsidRDefault="009642C9" w:rsidP="009642C9">
            <w:r w:rsidRPr="00A01E44">
              <w:t>305</w:t>
            </w:r>
          </w:p>
        </w:tc>
        <w:tc>
          <w:tcPr>
            <w:tcW w:w="7650" w:type="dxa"/>
            <w:vAlign w:val="center"/>
          </w:tcPr>
          <w:p w14:paraId="7B484846" w14:textId="0A2C2AA2" w:rsidR="009642C9" w:rsidRPr="00D75E05" w:rsidRDefault="009642C9" w:rsidP="009642C9">
            <w:r w:rsidRPr="00A01E44">
              <w:t>Analyze purchase returns and allowances using debit memos.</w:t>
            </w:r>
          </w:p>
        </w:tc>
        <w:tc>
          <w:tcPr>
            <w:tcW w:w="1620" w:type="dxa"/>
          </w:tcPr>
          <w:p w14:paraId="1F09A68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10AD29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2A89CEE" w14:textId="637E26BC" w:rsidR="009642C9" w:rsidRPr="00D75E05" w:rsidRDefault="009642C9" w:rsidP="009642C9">
            <w:r w:rsidRPr="00A01E44">
              <w:t>306</w:t>
            </w:r>
          </w:p>
        </w:tc>
        <w:tc>
          <w:tcPr>
            <w:tcW w:w="7650" w:type="dxa"/>
            <w:vAlign w:val="center"/>
          </w:tcPr>
          <w:p w14:paraId="399911CE" w14:textId="2EA89E54" w:rsidR="009642C9" w:rsidRPr="00D75E05" w:rsidRDefault="009642C9" w:rsidP="009642C9">
            <w:r w:rsidRPr="00A01E44">
              <w:t>Analyze sales returns and allowances using credit memos.</w:t>
            </w:r>
          </w:p>
        </w:tc>
        <w:tc>
          <w:tcPr>
            <w:tcW w:w="1620" w:type="dxa"/>
          </w:tcPr>
          <w:p w14:paraId="404CE04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AA753B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A3C84E0" w14:textId="3B80AD0A" w:rsidR="009642C9" w:rsidRPr="00D75E05" w:rsidRDefault="009642C9" w:rsidP="009642C9">
            <w:r w:rsidRPr="00A01E44">
              <w:t>307</w:t>
            </w:r>
          </w:p>
        </w:tc>
        <w:tc>
          <w:tcPr>
            <w:tcW w:w="7650" w:type="dxa"/>
            <w:vAlign w:val="center"/>
          </w:tcPr>
          <w:p w14:paraId="0EC260B7" w14:textId="1EC99BAB" w:rsidR="009642C9" w:rsidRPr="00D75E05" w:rsidRDefault="009642C9" w:rsidP="009642C9">
            <w:r w:rsidRPr="00A01E44">
              <w:t xml:space="preserve">Analyze </w:t>
            </w:r>
            <w:r w:rsidR="001C55AF">
              <w:t xml:space="preserve">a </w:t>
            </w:r>
            <w:r w:rsidRPr="00A01E44">
              <w:t>batch report or calculator tape.</w:t>
            </w:r>
          </w:p>
        </w:tc>
        <w:tc>
          <w:tcPr>
            <w:tcW w:w="1620" w:type="dxa"/>
          </w:tcPr>
          <w:p w14:paraId="5205101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CECF5A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5AF1D48" w14:textId="31B0BB23" w:rsidR="009642C9" w:rsidRPr="00A331DD" w:rsidRDefault="009642C9" w:rsidP="009642C9">
            <w:r w:rsidRPr="00A01E44">
              <w:t>308</w:t>
            </w:r>
          </w:p>
        </w:tc>
        <w:tc>
          <w:tcPr>
            <w:tcW w:w="7650" w:type="dxa"/>
            <w:vAlign w:val="center"/>
          </w:tcPr>
          <w:p w14:paraId="5A034160" w14:textId="1F3F907D" w:rsidR="009642C9" w:rsidRPr="00A331DD" w:rsidRDefault="009642C9" w:rsidP="009642C9">
            <w:r w:rsidRPr="00A01E44">
              <w:t>Analyze shipping terms and documents.</w:t>
            </w:r>
          </w:p>
        </w:tc>
        <w:tc>
          <w:tcPr>
            <w:tcW w:w="1620" w:type="dxa"/>
          </w:tcPr>
          <w:p w14:paraId="49EFE13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B91F3A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9B2789E" w14:textId="0A532C08" w:rsidR="009642C9" w:rsidRPr="00A331DD" w:rsidRDefault="009642C9" w:rsidP="009642C9">
            <w:r w:rsidRPr="00A01E44">
              <w:t>309</w:t>
            </w:r>
          </w:p>
        </w:tc>
        <w:tc>
          <w:tcPr>
            <w:tcW w:w="7650" w:type="dxa"/>
            <w:vAlign w:val="center"/>
          </w:tcPr>
          <w:p w14:paraId="2ECA2C80" w14:textId="563DD976" w:rsidR="009642C9" w:rsidRPr="00A331DD" w:rsidRDefault="009642C9" w:rsidP="009642C9">
            <w:r w:rsidRPr="00A01E44">
              <w:t>Analyze a memorandum.</w:t>
            </w:r>
          </w:p>
        </w:tc>
        <w:tc>
          <w:tcPr>
            <w:tcW w:w="1620" w:type="dxa"/>
          </w:tcPr>
          <w:p w14:paraId="1D1A01F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C9536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58B914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0817A27" w14:textId="46FC9A5A" w:rsidR="009642C9" w:rsidRPr="00D21E08" w:rsidRDefault="009642C9" w:rsidP="009642C9">
            <w:r w:rsidRPr="00A01E44">
              <w:t>310</w:t>
            </w:r>
          </w:p>
        </w:tc>
        <w:tc>
          <w:tcPr>
            <w:tcW w:w="7650" w:type="dxa"/>
            <w:vAlign w:val="center"/>
          </w:tcPr>
          <w:p w14:paraId="7237ED00" w14:textId="1E2E20E3" w:rsidR="009642C9" w:rsidRPr="00D21E08" w:rsidRDefault="009642C9" w:rsidP="009642C9">
            <w:r w:rsidRPr="00A01E44">
              <w:t xml:space="preserve">Analyze </w:t>
            </w:r>
            <w:r w:rsidR="001C55AF">
              <w:t xml:space="preserve">a </w:t>
            </w:r>
            <w:r w:rsidRPr="00A01E44">
              <w:t>bank deposit slip.</w:t>
            </w:r>
          </w:p>
        </w:tc>
        <w:tc>
          <w:tcPr>
            <w:tcW w:w="1620" w:type="dxa"/>
          </w:tcPr>
          <w:p w14:paraId="668C1A1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D2301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F92BF3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D06260D" w14:textId="51767271" w:rsidR="009642C9" w:rsidRPr="00D21E08" w:rsidRDefault="009642C9" w:rsidP="009642C9">
            <w:r w:rsidRPr="00A01E44">
              <w:t>311</w:t>
            </w:r>
          </w:p>
        </w:tc>
        <w:tc>
          <w:tcPr>
            <w:tcW w:w="7650" w:type="dxa"/>
            <w:vAlign w:val="center"/>
          </w:tcPr>
          <w:p w14:paraId="1FEEB05E" w14:textId="6AB05431" w:rsidR="009642C9" w:rsidRPr="00D21E08" w:rsidRDefault="009642C9" w:rsidP="009642C9">
            <w:r w:rsidRPr="00A01E44">
              <w:t>Prepare and review bank reconciliation</w:t>
            </w:r>
            <w:r w:rsidR="001C55AF">
              <w:t>,</w:t>
            </w:r>
            <w:r w:rsidRPr="00A01E44">
              <w:t xml:space="preserve"> including all service charges and fees.</w:t>
            </w:r>
          </w:p>
        </w:tc>
        <w:tc>
          <w:tcPr>
            <w:tcW w:w="1620" w:type="dxa"/>
          </w:tcPr>
          <w:p w14:paraId="22F0D28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C855D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F0AFCE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94C0A00" w14:textId="71A17B53" w:rsidR="009642C9" w:rsidRPr="00D21E08" w:rsidRDefault="009642C9" w:rsidP="009642C9">
            <w:r w:rsidRPr="00A01E44">
              <w:t>312</w:t>
            </w:r>
          </w:p>
        </w:tc>
        <w:tc>
          <w:tcPr>
            <w:tcW w:w="7650" w:type="dxa"/>
            <w:vAlign w:val="center"/>
          </w:tcPr>
          <w:p w14:paraId="052886EF" w14:textId="1344D791" w:rsidR="009642C9" w:rsidRPr="00D21E08" w:rsidRDefault="009642C9" w:rsidP="009642C9">
            <w:r w:rsidRPr="00A01E44">
              <w:t xml:space="preserve">Prepare </w:t>
            </w:r>
            <w:r w:rsidR="001C55AF">
              <w:t xml:space="preserve">a </w:t>
            </w:r>
            <w:r w:rsidRPr="00A01E44">
              <w:t>petty cash report.</w:t>
            </w:r>
          </w:p>
        </w:tc>
        <w:tc>
          <w:tcPr>
            <w:tcW w:w="1620" w:type="dxa"/>
          </w:tcPr>
          <w:p w14:paraId="7ECD25A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29BB8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8A7632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9DDEB5E" w14:textId="247BAE35" w:rsidR="009642C9" w:rsidRPr="00D21E08" w:rsidRDefault="009642C9" w:rsidP="009642C9">
            <w:r w:rsidRPr="00A01E44">
              <w:t>313</w:t>
            </w:r>
          </w:p>
        </w:tc>
        <w:tc>
          <w:tcPr>
            <w:tcW w:w="7650" w:type="dxa"/>
            <w:vAlign w:val="center"/>
          </w:tcPr>
          <w:p w14:paraId="619B3EF3" w14:textId="530E912B" w:rsidR="009642C9" w:rsidRPr="00D21E08" w:rsidRDefault="009642C9" w:rsidP="009642C9">
            <w:r w:rsidRPr="00A01E44">
              <w:t>Analyze cash receipts and disbursements of cash.</w:t>
            </w:r>
          </w:p>
        </w:tc>
        <w:tc>
          <w:tcPr>
            <w:tcW w:w="1620" w:type="dxa"/>
          </w:tcPr>
          <w:p w14:paraId="1BCAED4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FCD5E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2EF9D7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6A9D0CE" w14:textId="74924AB5" w:rsidR="009642C9" w:rsidRPr="00D21E08" w:rsidRDefault="009642C9" w:rsidP="009642C9">
            <w:r w:rsidRPr="00A01E44">
              <w:t>314</w:t>
            </w:r>
          </w:p>
        </w:tc>
        <w:tc>
          <w:tcPr>
            <w:tcW w:w="7650" w:type="dxa"/>
            <w:vAlign w:val="center"/>
          </w:tcPr>
          <w:p w14:paraId="0BBC307A" w14:textId="27E8E7B1" w:rsidR="009642C9" w:rsidRPr="00D21E08" w:rsidRDefault="009642C9" w:rsidP="009642C9">
            <w:r w:rsidRPr="00A01E44">
              <w:t>Analyze checks and checkbook register.</w:t>
            </w:r>
          </w:p>
        </w:tc>
        <w:tc>
          <w:tcPr>
            <w:tcW w:w="1620" w:type="dxa"/>
          </w:tcPr>
          <w:p w14:paraId="4D9C704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8CBB0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E6E4CE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5295CD4" w14:textId="6DAA480E" w:rsidR="009642C9" w:rsidRPr="00D21E08" w:rsidRDefault="009642C9" w:rsidP="009642C9">
            <w:r w:rsidRPr="00A01E44">
              <w:t>315</w:t>
            </w:r>
          </w:p>
        </w:tc>
        <w:tc>
          <w:tcPr>
            <w:tcW w:w="7650" w:type="dxa"/>
            <w:vAlign w:val="center"/>
          </w:tcPr>
          <w:p w14:paraId="7EDB23BA" w14:textId="35D9F46E" w:rsidR="009642C9" w:rsidRPr="00D21E08" w:rsidRDefault="009642C9" w:rsidP="009642C9">
            <w:r w:rsidRPr="00A01E44">
              <w:t xml:space="preserve">Calculate the cost of goods sold using various costing methods. </w:t>
            </w:r>
          </w:p>
        </w:tc>
        <w:tc>
          <w:tcPr>
            <w:tcW w:w="1620" w:type="dxa"/>
          </w:tcPr>
          <w:p w14:paraId="37F69A4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8A15A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9B2FCD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408358B" w14:textId="08ED4ABB" w:rsidR="009642C9" w:rsidRPr="00D21E08" w:rsidRDefault="009642C9" w:rsidP="009642C9">
            <w:r w:rsidRPr="00A01E44">
              <w:t>316</w:t>
            </w:r>
          </w:p>
        </w:tc>
        <w:tc>
          <w:tcPr>
            <w:tcW w:w="7650" w:type="dxa"/>
            <w:vAlign w:val="center"/>
          </w:tcPr>
          <w:p w14:paraId="29FB08AA" w14:textId="6D65B045" w:rsidR="009642C9" w:rsidRPr="00D21E08" w:rsidRDefault="009642C9" w:rsidP="009642C9">
            <w:r w:rsidRPr="00A01E44">
              <w:t>Calculate depreciation using various methods.</w:t>
            </w:r>
          </w:p>
        </w:tc>
        <w:tc>
          <w:tcPr>
            <w:tcW w:w="1620" w:type="dxa"/>
          </w:tcPr>
          <w:p w14:paraId="1E881C3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AEC47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99E436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859412D" w14:textId="2EC7B078" w:rsidR="009642C9" w:rsidRPr="00D21E08" w:rsidRDefault="009642C9" w:rsidP="009642C9">
            <w:r w:rsidRPr="00A01E44">
              <w:t>317</w:t>
            </w:r>
          </w:p>
        </w:tc>
        <w:tc>
          <w:tcPr>
            <w:tcW w:w="7650" w:type="dxa"/>
            <w:vAlign w:val="center"/>
          </w:tcPr>
          <w:p w14:paraId="73263A5B" w14:textId="0131FECB" w:rsidR="009642C9" w:rsidRPr="00D21E08" w:rsidRDefault="009642C9" w:rsidP="009642C9">
            <w:r w:rsidRPr="00A01E44">
              <w:t>RESERVED</w:t>
            </w:r>
          </w:p>
        </w:tc>
        <w:tc>
          <w:tcPr>
            <w:tcW w:w="1620" w:type="dxa"/>
          </w:tcPr>
          <w:p w14:paraId="1C999B3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E34A1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3699DA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FC167D0" w14:textId="76085EC6" w:rsidR="009642C9" w:rsidRPr="00D21E08" w:rsidRDefault="009642C9" w:rsidP="009642C9">
            <w:r w:rsidRPr="00A01E44">
              <w:t>318</w:t>
            </w:r>
          </w:p>
        </w:tc>
        <w:tc>
          <w:tcPr>
            <w:tcW w:w="7650" w:type="dxa"/>
            <w:vAlign w:val="center"/>
          </w:tcPr>
          <w:p w14:paraId="69B896D6" w14:textId="50CC68F8" w:rsidR="009642C9" w:rsidRPr="00D21E08" w:rsidRDefault="009642C9" w:rsidP="009642C9">
            <w:r w:rsidRPr="00A01E44">
              <w:t xml:space="preserve">Analyze </w:t>
            </w:r>
            <w:r w:rsidR="001C55AF">
              <w:t>p</w:t>
            </w:r>
            <w:r w:rsidRPr="00A01E44">
              <w:t xml:space="preserve">romissory </w:t>
            </w:r>
            <w:r w:rsidR="001C55AF">
              <w:t>n</w:t>
            </w:r>
            <w:r w:rsidRPr="00A01E44">
              <w:t>otes.</w:t>
            </w:r>
          </w:p>
        </w:tc>
        <w:tc>
          <w:tcPr>
            <w:tcW w:w="1620" w:type="dxa"/>
          </w:tcPr>
          <w:p w14:paraId="697F8EB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940AA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8A6399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8D7DB8F" w14:textId="4C069492" w:rsidR="009642C9" w:rsidRPr="00D21E08" w:rsidRDefault="009642C9" w:rsidP="009642C9">
            <w:r w:rsidRPr="00A01E44">
              <w:t>319</w:t>
            </w:r>
          </w:p>
        </w:tc>
        <w:tc>
          <w:tcPr>
            <w:tcW w:w="7650" w:type="dxa"/>
            <w:vAlign w:val="center"/>
          </w:tcPr>
          <w:p w14:paraId="3C0EFEBA" w14:textId="337E785C" w:rsidR="009642C9" w:rsidRPr="00D21E08" w:rsidRDefault="009642C9" w:rsidP="009642C9">
            <w:r w:rsidRPr="00A01E44">
              <w:t>Apply internal controls, auditing, and error-correcting techniques.</w:t>
            </w:r>
          </w:p>
        </w:tc>
        <w:tc>
          <w:tcPr>
            <w:tcW w:w="1620" w:type="dxa"/>
          </w:tcPr>
          <w:p w14:paraId="264EF02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5ECB3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2562BC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43EBBB6" w14:textId="15DC3AAA" w:rsidR="009642C9" w:rsidRPr="00D21E08" w:rsidRDefault="009642C9" w:rsidP="009642C9">
            <w:r w:rsidRPr="00A01E44">
              <w:lastRenderedPageBreak/>
              <w:t>320</w:t>
            </w:r>
          </w:p>
        </w:tc>
        <w:tc>
          <w:tcPr>
            <w:tcW w:w="7650" w:type="dxa"/>
            <w:vAlign w:val="center"/>
          </w:tcPr>
          <w:p w14:paraId="45B3DEB4" w14:textId="487D0B05" w:rsidR="009642C9" w:rsidRPr="00D21E08" w:rsidRDefault="009642C9" w:rsidP="009642C9">
            <w:r w:rsidRPr="00A01E44">
              <w:t xml:space="preserve">Prepare </w:t>
            </w:r>
            <w:r w:rsidR="001C55AF">
              <w:t>s</w:t>
            </w:r>
            <w:r w:rsidRPr="00A01E44">
              <w:t xml:space="preserve">chedules of </w:t>
            </w:r>
            <w:r w:rsidR="001C55AF">
              <w:t>a</w:t>
            </w:r>
            <w:r w:rsidRPr="00A01E44">
              <w:t xml:space="preserve">ccounts </w:t>
            </w:r>
            <w:r w:rsidR="001C55AF">
              <w:t>p</w:t>
            </w:r>
            <w:r w:rsidRPr="00A01E44">
              <w:t xml:space="preserve">ayable and </w:t>
            </w:r>
            <w:r w:rsidR="001C55AF">
              <w:t>a</w:t>
            </w:r>
            <w:r w:rsidRPr="00A01E44">
              <w:t xml:space="preserve">ccounts </w:t>
            </w:r>
            <w:r w:rsidR="001C55AF">
              <w:t>r</w:t>
            </w:r>
            <w:r w:rsidRPr="00A01E44">
              <w:t>eceivable.</w:t>
            </w:r>
          </w:p>
        </w:tc>
        <w:tc>
          <w:tcPr>
            <w:tcW w:w="1620" w:type="dxa"/>
          </w:tcPr>
          <w:p w14:paraId="207371F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7CAA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7A8FA1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561CEB4" w14:textId="2B493C5B" w:rsidR="009642C9" w:rsidRPr="00D21E08" w:rsidRDefault="009642C9" w:rsidP="009642C9">
            <w:r w:rsidRPr="00A01E44">
              <w:t>321</w:t>
            </w:r>
          </w:p>
        </w:tc>
        <w:tc>
          <w:tcPr>
            <w:tcW w:w="7650" w:type="dxa"/>
            <w:vAlign w:val="center"/>
          </w:tcPr>
          <w:p w14:paraId="5443B824" w14:textId="715AE2AD" w:rsidR="009642C9" w:rsidRPr="00D21E08" w:rsidRDefault="009642C9" w:rsidP="009642C9">
            <w:r w:rsidRPr="00A01E44">
              <w:t xml:space="preserve">Adjust for </w:t>
            </w:r>
            <w:r w:rsidR="001C55AF">
              <w:t>b</w:t>
            </w:r>
            <w:r w:rsidRPr="00A01E44">
              <w:t xml:space="preserve">ad </w:t>
            </w:r>
            <w:r w:rsidR="001C55AF">
              <w:t>d</w:t>
            </w:r>
            <w:r w:rsidRPr="00A01E44">
              <w:t xml:space="preserve">ebts using the </w:t>
            </w:r>
            <w:r w:rsidR="001C55AF">
              <w:t>d</w:t>
            </w:r>
            <w:r w:rsidRPr="00A01E44">
              <w:t xml:space="preserve">irect </w:t>
            </w:r>
            <w:r w:rsidR="001C55AF">
              <w:t>w</w:t>
            </w:r>
            <w:r w:rsidRPr="00A01E44">
              <w:t>rite-</w:t>
            </w:r>
            <w:r w:rsidR="001C55AF">
              <w:t>o</w:t>
            </w:r>
            <w:r w:rsidRPr="00A01E44">
              <w:t xml:space="preserve">ff or </w:t>
            </w:r>
            <w:r w:rsidR="001C55AF">
              <w:t>a</w:t>
            </w:r>
            <w:r w:rsidRPr="00A01E44">
              <w:t xml:space="preserve">llowance </w:t>
            </w:r>
            <w:r w:rsidR="001C55AF">
              <w:t>m</w:t>
            </w:r>
            <w:r w:rsidRPr="00A01E44">
              <w:t>ethod.</w:t>
            </w:r>
          </w:p>
        </w:tc>
        <w:tc>
          <w:tcPr>
            <w:tcW w:w="1620" w:type="dxa"/>
          </w:tcPr>
          <w:p w14:paraId="44FC145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A64B7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6B6F1C5" w:rsidR="007F79E0" w:rsidRDefault="007F79E0" w:rsidP="007F79E0">
      <w:pPr>
        <w:pStyle w:val="Heading2"/>
      </w:pPr>
      <w:r>
        <w:t>400</w:t>
      </w:r>
      <w:r w:rsidR="009642C9">
        <w:t xml:space="preserve"> </w:t>
      </w:r>
      <w:r w:rsidR="009642C9" w:rsidRPr="009642C9">
        <w:t>Prepare, Maintain</w:t>
      </w:r>
      <w:r w:rsidR="001C55AF">
        <w:t>,</w:t>
      </w:r>
      <w:r w:rsidR="009642C9" w:rsidRPr="009642C9">
        <w:t xml:space="preserve"> </w:t>
      </w:r>
      <w:r w:rsidR="009642C9">
        <w:t>and</w:t>
      </w:r>
      <w:r w:rsidR="009642C9" w:rsidRPr="009642C9">
        <w:t xml:space="preserve"> Update Payroll </w:t>
      </w:r>
      <w:r w:rsidR="009642C9">
        <w:t>and</w:t>
      </w:r>
      <w:r w:rsidR="009642C9" w:rsidRPr="009642C9">
        <w:t xml:space="preserve"> Tax Recor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B0C0B4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791966A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9A866F3" w14:textId="05A9696C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1</w:t>
            </w:r>
          </w:p>
        </w:tc>
        <w:tc>
          <w:tcPr>
            <w:tcW w:w="7650" w:type="dxa"/>
            <w:vAlign w:val="center"/>
          </w:tcPr>
          <w:p w14:paraId="0C82466E" w14:textId="19D1A1C2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Compile and record employee time, production and payroll data from time sheets and other records.</w:t>
            </w:r>
          </w:p>
        </w:tc>
        <w:tc>
          <w:tcPr>
            <w:tcW w:w="1620" w:type="dxa"/>
            <w:hideMark/>
          </w:tcPr>
          <w:p w14:paraId="7CD4AEBE" w14:textId="539A309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5F81F3B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E830D7F" w14:textId="55CE13C7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2</w:t>
            </w:r>
          </w:p>
        </w:tc>
        <w:tc>
          <w:tcPr>
            <w:tcW w:w="7650" w:type="dxa"/>
            <w:vAlign w:val="center"/>
          </w:tcPr>
          <w:p w14:paraId="64A9A743" w14:textId="7E58D7BF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RESERVED</w:t>
            </w:r>
          </w:p>
        </w:tc>
        <w:tc>
          <w:tcPr>
            <w:tcW w:w="1620" w:type="dxa"/>
          </w:tcPr>
          <w:p w14:paraId="5B82A548" w14:textId="671BF7FD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7424F3C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B4AC167" w14:textId="57E560CB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3</w:t>
            </w:r>
          </w:p>
        </w:tc>
        <w:tc>
          <w:tcPr>
            <w:tcW w:w="7650" w:type="dxa"/>
            <w:vAlign w:val="center"/>
          </w:tcPr>
          <w:p w14:paraId="2DEA73F8" w14:textId="6472F63C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Record employee information to maintain payroll records.</w:t>
            </w:r>
          </w:p>
        </w:tc>
        <w:tc>
          <w:tcPr>
            <w:tcW w:w="1620" w:type="dxa"/>
          </w:tcPr>
          <w:p w14:paraId="166FCC22" w14:textId="27C72561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F0B09F9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03662C9" w14:textId="7BA2748F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4</w:t>
            </w:r>
          </w:p>
        </w:tc>
        <w:tc>
          <w:tcPr>
            <w:tcW w:w="7650" w:type="dxa"/>
            <w:vAlign w:val="center"/>
          </w:tcPr>
          <w:p w14:paraId="6178697F" w14:textId="211C93B6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Calculate benefits including sick pay, vacation time and personal time.</w:t>
            </w:r>
          </w:p>
        </w:tc>
        <w:tc>
          <w:tcPr>
            <w:tcW w:w="1620" w:type="dxa"/>
          </w:tcPr>
          <w:p w14:paraId="63741AFB" w14:textId="69C49246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C42331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0F54062" w14:textId="31A5DE91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5</w:t>
            </w:r>
          </w:p>
        </w:tc>
        <w:tc>
          <w:tcPr>
            <w:tcW w:w="7650" w:type="dxa"/>
            <w:vAlign w:val="center"/>
          </w:tcPr>
          <w:p w14:paraId="7BB3C3AB" w14:textId="28262A05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Compute wages, taxes (FIT, SIT, FICA, Medicare), other deductions, and net pay.</w:t>
            </w:r>
          </w:p>
        </w:tc>
        <w:tc>
          <w:tcPr>
            <w:tcW w:w="1620" w:type="dxa"/>
          </w:tcPr>
          <w:p w14:paraId="3A666FAE" w14:textId="24D60488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5F6635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E4679BE" w14:textId="785BE086" w:rsidR="009642C9" w:rsidRPr="00F875DE" w:rsidRDefault="009642C9" w:rsidP="009642C9">
            <w:r w:rsidRPr="00BB192F">
              <w:t>406</w:t>
            </w:r>
          </w:p>
        </w:tc>
        <w:tc>
          <w:tcPr>
            <w:tcW w:w="7650" w:type="dxa"/>
            <w:vAlign w:val="center"/>
          </w:tcPr>
          <w:p w14:paraId="50B95CB1" w14:textId="54DBA631" w:rsidR="009642C9" w:rsidRPr="00F875DE" w:rsidRDefault="009642C9" w:rsidP="009642C9">
            <w:r w:rsidRPr="00BB192F">
              <w:t>RESERVED</w:t>
            </w:r>
          </w:p>
        </w:tc>
        <w:tc>
          <w:tcPr>
            <w:tcW w:w="1620" w:type="dxa"/>
          </w:tcPr>
          <w:p w14:paraId="7225D70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0D6B22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D5570A5" w14:textId="09839AEB" w:rsidR="009642C9" w:rsidRPr="00E32942" w:rsidRDefault="009642C9" w:rsidP="009642C9">
            <w:r w:rsidRPr="00BB192F">
              <w:t>407</w:t>
            </w:r>
          </w:p>
        </w:tc>
        <w:tc>
          <w:tcPr>
            <w:tcW w:w="7650" w:type="dxa"/>
            <w:vAlign w:val="center"/>
          </w:tcPr>
          <w:p w14:paraId="11CF3F37" w14:textId="18DAD92E" w:rsidR="009642C9" w:rsidRPr="00E32942" w:rsidRDefault="009642C9" w:rsidP="009642C9">
            <w:r w:rsidRPr="00BB192F">
              <w:t xml:space="preserve">Complete and file payroll tax forms and returns. </w:t>
            </w:r>
          </w:p>
        </w:tc>
        <w:tc>
          <w:tcPr>
            <w:tcW w:w="1620" w:type="dxa"/>
          </w:tcPr>
          <w:p w14:paraId="56B8C93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C319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E7C2B9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CFA6389" w14:textId="1ECA68D8" w:rsidR="009642C9" w:rsidRPr="00E32942" w:rsidRDefault="009642C9" w:rsidP="009642C9">
            <w:r w:rsidRPr="00BB192F">
              <w:t>408</w:t>
            </w:r>
          </w:p>
        </w:tc>
        <w:tc>
          <w:tcPr>
            <w:tcW w:w="7650" w:type="dxa"/>
            <w:vAlign w:val="center"/>
          </w:tcPr>
          <w:p w14:paraId="2CC97455" w14:textId="5624E39C" w:rsidR="009642C9" w:rsidRPr="00E32942" w:rsidRDefault="009642C9" w:rsidP="009642C9">
            <w:r w:rsidRPr="00BB192F">
              <w:t>Process employee compensation using various payment methods.</w:t>
            </w:r>
          </w:p>
        </w:tc>
        <w:tc>
          <w:tcPr>
            <w:tcW w:w="1620" w:type="dxa"/>
          </w:tcPr>
          <w:p w14:paraId="4780BA9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8236C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17AD54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EFEECA8" w14:textId="603CB9E7" w:rsidR="009642C9" w:rsidRPr="00E32942" w:rsidRDefault="009642C9" w:rsidP="009642C9">
            <w:r w:rsidRPr="00BB192F">
              <w:t>409</w:t>
            </w:r>
          </w:p>
        </w:tc>
        <w:tc>
          <w:tcPr>
            <w:tcW w:w="7650" w:type="dxa"/>
            <w:vAlign w:val="center"/>
          </w:tcPr>
          <w:p w14:paraId="04C9A68D" w14:textId="14B4B1C8" w:rsidR="009642C9" w:rsidRPr="00E32942" w:rsidRDefault="009642C9" w:rsidP="009642C9">
            <w:r w:rsidRPr="00BB192F">
              <w:t>Journalize payroll at end of earnings period in appropriate journals.</w:t>
            </w:r>
          </w:p>
        </w:tc>
        <w:tc>
          <w:tcPr>
            <w:tcW w:w="1620" w:type="dxa"/>
          </w:tcPr>
          <w:p w14:paraId="4707279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85D64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3CF19B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1F7D9D5" w14:textId="7314F77B" w:rsidR="009642C9" w:rsidRPr="00E32942" w:rsidRDefault="009642C9" w:rsidP="009642C9">
            <w:r w:rsidRPr="00BB192F">
              <w:t>410</w:t>
            </w:r>
          </w:p>
        </w:tc>
        <w:tc>
          <w:tcPr>
            <w:tcW w:w="7650" w:type="dxa"/>
            <w:vAlign w:val="center"/>
          </w:tcPr>
          <w:p w14:paraId="1C6C7DAC" w14:textId="7365F432" w:rsidR="009642C9" w:rsidRPr="00E32942" w:rsidRDefault="009642C9" w:rsidP="009642C9">
            <w:r w:rsidRPr="00BB192F">
              <w:t>Journalize payment of period payroll taxes.</w:t>
            </w:r>
          </w:p>
        </w:tc>
        <w:tc>
          <w:tcPr>
            <w:tcW w:w="1620" w:type="dxa"/>
          </w:tcPr>
          <w:p w14:paraId="091DF94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1798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A03483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D8F7017" w14:textId="3D8B28FA" w:rsidR="009642C9" w:rsidRPr="00E32942" w:rsidRDefault="009642C9" w:rsidP="009642C9">
            <w:r w:rsidRPr="00BB192F">
              <w:t>411</w:t>
            </w:r>
          </w:p>
        </w:tc>
        <w:tc>
          <w:tcPr>
            <w:tcW w:w="7650" w:type="dxa"/>
            <w:vAlign w:val="center"/>
          </w:tcPr>
          <w:p w14:paraId="72CBF047" w14:textId="1EAFC4CE" w:rsidR="009642C9" w:rsidRPr="00E32942" w:rsidRDefault="009642C9" w:rsidP="009642C9">
            <w:r w:rsidRPr="00BB192F">
              <w:t>RESERVED</w:t>
            </w:r>
          </w:p>
        </w:tc>
        <w:tc>
          <w:tcPr>
            <w:tcW w:w="1620" w:type="dxa"/>
          </w:tcPr>
          <w:p w14:paraId="14CDD06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C0B59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6216744" w:rsidR="007F79E0" w:rsidRDefault="007F79E0" w:rsidP="007F79E0">
      <w:pPr>
        <w:pStyle w:val="Heading2"/>
      </w:pPr>
      <w:r>
        <w:t xml:space="preserve">500 </w:t>
      </w:r>
      <w:r w:rsidR="009642C9">
        <w:t>Financial Statement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0DBA17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bookmarkEnd w:id="2"/>
      <w:tr w:rsidR="009642C9" w:rsidRPr="00E60D07" w14:paraId="64B4DFE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3D6D65B" w14:textId="3D1C4D00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>501</w:t>
            </w:r>
          </w:p>
        </w:tc>
        <w:tc>
          <w:tcPr>
            <w:tcW w:w="7650" w:type="dxa"/>
            <w:vAlign w:val="center"/>
          </w:tcPr>
          <w:p w14:paraId="43EA4BD5" w14:textId="24AB0D1E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 xml:space="preserve">Analyze component percentages on the </w:t>
            </w:r>
            <w:r w:rsidR="001C55AF">
              <w:t>i</w:t>
            </w:r>
            <w:r w:rsidRPr="00FF401E">
              <w:t xml:space="preserve">ncome </w:t>
            </w:r>
            <w:r w:rsidR="001C55AF">
              <w:t>s</w:t>
            </w:r>
            <w:r w:rsidRPr="00FF401E">
              <w:t>tatement (</w:t>
            </w:r>
            <w:r w:rsidR="001C55AF">
              <w:t>v</w:t>
            </w:r>
            <w:r w:rsidRPr="00FF401E">
              <w:t xml:space="preserve">ertical </w:t>
            </w:r>
            <w:r w:rsidR="001C55AF">
              <w:t>a</w:t>
            </w:r>
            <w:r w:rsidRPr="00FF401E">
              <w:t>nalysis)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C04BD6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9FF0FDE" w14:textId="4D18C177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>502</w:t>
            </w:r>
          </w:p>
        </w:tc>
        <w:tc>
          <w:tcPr>
            <w:tcW w:w="7650" w:type="dxa"/>
            <w:vAlign w:val="center"/>
          </w:tcPr>
          <w:p w14:paraId="191074CB" w14:textId="520FF538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3A65B3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616618E" w14:textId="1995E931" w:rsidR="009642C9" w:rsidRPr="00E20E4E" w:rsidRDefault="009642C9" w:rsidP="009642C9">
            <w:r w:rsidRPr="00FF401E">
              <w:t>503</w:t>
            </w:r>
          </w:p>
        </w:tc>
        <w:tc>
          <w:tcPr>
            <w:tcW w:w="7650" w:type="dxa"/>
            <w:vAlign w:val="center"/>
          </w:tcPr>
          <w:p w14:paraId="23A934D8" w14:textId="028C74AA" w:rsidR="009642C9" w:rsidRPr="00E20E4E" w:rsidRDefault="009642C9" w:rsidP="009642C9">
            <w:r w:rsidRPr="00FF401E">
              <w:t xml:space="preserve">Perform various ratio analysis on the </w:t>
            </w:r>
            <w:r w:rsidR="001C55AF">
              <w:t>b</w:t>
            </w:r>
            <w:r w:rsidRPr="00FF401E">
              <w:t xml:space="preserve">alance </w:t>
            </w:r>
            <w:r w:rsidR="001C55AF">
              <w:t>s</w:t>
            </w:r>
            <w:r w:rsidRPr="00FF401E">
              <w:t>heet.</w:t>
            </w:r>
          </w:p>
        </w:tc>
        <w:tc>
          <w:tcPr>
            <w:tcW w:w="1620" w:type="dxa"/>
            <w:vAlign w:val="center"/>
          </w:tcPr>
          <w:p w14:paraId="2D5CF50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6F3CF6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8B9ED2D" w14:textId="5B18E358" w:rsidR="009642C9" w:rsidRPr="00E20E4E" w:rsidRDefault="009642C9" w:rsidP="009642C9">
            <w:r w:rsidRPr="00FF401E">
              <w:t>504</w:t>
            </w:r>
          </w:p>
        </w:tc>
        <w:tc>
          <w:tcPr>
            <w:tcW w:w="7650" w:type="dxa"/>
            <w:vAlign w:val="center"/>
          </w:tcPr>
          <w:p w14:paraId="0FCCDC0D" w14:textId="73BD4B44" w:rsidR="009642C9" w:rsidRPr="00E20E4E" w:rsidRDefault="009642C9" w:rsidP="009642C9">
            <w:r w:rsidRPr="00FF401E">
              <w:t xml:space="preserve">Prepare a horizontal analysis on the </w:t>
            </w:r>
            <w:r w:rsidR="001C55AF">
              <w:t>i</w:t>
            </w:r>
            <w:r w:rsidRPr="00FF401E">
              <w:t xml:space="preserve">ncome </w:t>
            </w:r>
            <w:r w:rsidR="001C55AF">
              <w:t>s</w:t>
            </w:r>
            <w:r w:rsidRPr="00FF401E">
              <w:t>tatement.</w:t>
            </w:r>
          </w:p>
        </w:tc>
        <w:tc>
          <w:tcPr>
            <w:tcW w:w="1620" w:type="dxa"/>
            <w:vAlign w:val="center"/>
          </w:tcPr>
          <w:p w14:paraId="4122863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B9F6016" w14:textId="77777777" w:rsidR="005C05DC" w:rsidRDefault="005C05DC" w:rsidP="007F79E0">
      <w:pPr>
        <w:pStyle w:val="Heading2"/>
      </w:pPr>
    </w:p>
    <w:p w14:paraId="490A41CA" w14:textId="41DECE5B" w:rsidR="007F79E0" w:rsidRDefault="007F79E0" w:rsidP="007F79E0">
      <w:pPr>
        <w:pStyle w:val="Heading2"/>
      </w:pPr>
      <w:r>
        <w:lastRenderedPageBreak/>
        <w:t xml:space="preserve">600 </w:t>
      </w:r>
      <w:r w:rsidR="009642C9" w:rsidRPr="009642C9">
        <w:t xml:space="preserve">Automated Accounting </w:t>
      </w:r>
      <w:r w:rsidR="009642C9">
        <w:t>a</w:t>
      </w:r>
      <w:r w:rsidR="009642C9" w:rsidRPr="009642C9">
        <w:t>nd Spreadsheet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2702B4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45BEF1E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3A14760" w14:textId="1A9A31FA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1</w:t>
            </w:r>
          </w:p>
        </w:tc>
        <w:tc>
          <w:tcPr>
            <w:tcW w:w="7650" w:type="dxa"/>
            <w:vAlign w:val="center"/>
          </w:tcPr>
          <w:p w14:paraId="6D3BFECC" w14:textId="392974FF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Create, format, and maintain spreadshee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5414A377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953893B" w14:textId="15568ADF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2</w:t>
            </w:r>
          </w:p>
        </w:tc>
        <w:tc>
          <w:tcPr>
            <w:tcW w:w="7650" w:type="dxa"/>
            <w:vAlign w:val="center"/>
          </w:tcPr>
          <w:p w14:paraId="24C47381" w14:textId="6FACDB9F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Use advanced features to make enhanced user-friendly spreadsheets.</w:t>
            </w:r>
          </w:p>
        </w:tc>
        <w:tc>
          <w:tcPr>
            <w:tcW w:w="1620" w:type="dxa"/>
            <w:vAlign w:val="center"/>
          </w:tcPr>
          <w:p w14:paraId="1F8FD1E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6AEDD74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6CFE745" w14:textId="1D57716B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3</w:t>
            </w:r>
          </w:p>
        </w:tc>
        <w:tc>
          <w:tcPr>
            <w:tcW w:w="7650" w:type="dxa"/>
            <w:vAlign w:val="center"/>
          </w:tcPr>
          <w:p w14:paraId="60E81024" w14:textId="20E8BD19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0E27794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1695A2C" w14:textId="12C23B48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4</w:t>
            </w:r>
          </w:p>
        </w:tc>
        <w:tc>
          <w:tcPr>
            <w:tcW w:w="7650" w:type="dxa"/>
            <w:vAlign w:val="center"/>
          </w:tcPr>
          <w:p w14:paraId="01B52E05" w14:textId="3FFD572E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Create, format</w:t>
            </w:r>
            <w:r w:rsidR="001C55AF">
              <w:t>,</w:t>
            </w:r>
            <w:r w:rsidRPr="00227D66">
              <w:t xml:space="preserve"> and modify charts and tables.</w:t>
            </w:r>
          </w:p>
        </w:tc>
        <w:tc>
          <w:tcPr>
            <w:tcW w:w="1620" w:type="dxa"/>
            <w:vAlign w:val="center"/>
          </w:tcPr>
          <w:p w14:paraId="1EB315B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4EAA6D7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19D73F2" w14:textId="77EA54EF" w:rsidR="009642C9" w:rsidRPr="00585B4F" w:rsidRDefault="009642C9" w:rsidP="009642C9">
            <w:r w:rsidRPr="00227D66">
              <w:t>605</w:t>
            </w:r>
          </w:p>
        </w:tc>
        <w:tc>
          <w:tcPr>
            <w:tcW w:w="7650" w:type="dxa"/>
            <w:vAlign w:val="center"/>
          </w:tcPr>
          <w:p w14:paraId="4075FF6E" w14:textId="73C93E3F" w:rsidR="009642C9" w:rsidRPr="00585B4F" w:rsidRDefault="009642C9" w:rsidP="009642C9">
            <w:r w:rsidRPr="00227D66">
              <w:t>RESERVED</w:t>
            </w:r>
          </w:p>
        </w:tc>
        <w:tc>
          <w:tcPr>
            <w:tcW w:w="1620" w:type="dxa"/>
            <w:vAlign w:val="center"/>
          </w:tcPr>
          <w:p w14:paraId="09D4E3D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34C65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F77DF2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1D120A4" w14:textId="0A65E69C" w:rsidR="009642C9" w:rsidRPr="00585B4F" w:rsidRDefault="009642C9" w:rsidP="009642C9">
            <w:r w:rsidRPr="00227D66">
              <w:t>606</w:t>
            </w:r>
          </w:p>
        </w:tc>
        <w:tc>
          <w:tcPr>
            <w:tcW w:w="7650" w:type="dxa"/>
            <w:vAlign w:val="center"/>
          </w:tcPr>
          <w:p w14:paraId="7EDE2E28" w14:textId="024C9B8F" w:rsidR="009642C9" w:rsidRPr="00585B4F" w:rsidRDefault="009642C9" w:rsidP="009642C9">
            <w:r w:rsidRPr="00227D66">
              <w:t>Manage multiple worksheets and workbooks.</w:t>
            </w:r>
          </w:p>
        </w:tc>
        <w:tc>
          <w:tcPr>
            <w:tcW w:w="1620" w:type="dxa"/>
            <w:vAlign w:val="center"/>
          </w:tcPr>
          <w:p w14:paraId="2C9DBB0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1CD72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FB13B5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72BD2BA" w14:textId="4FF868DB" w:rsidR="009642C9" w:rsidRPr="00585B4F" w:rsidRDefault="009642C9" w:rsidP="009642C9">
            <w:r w:rsidRPr="00227D66">
              <w:t>607</w:t>
            </w:r>
          </w:p>
        </w:tc>
        <w:tc>
          <w:tcPr>
            <w:tcW w:w="7650" w:type="dxa"/>
            <w:vAlign w:val="center"/>
          </w:tcPr>
          <w:p w14:paraId="773FFA1D" w14:textId="07DB8456" w:rsidR="009642C9" w:rsidRPr="00585B4F" w:rsidRDefault="009642C9" w:rsidP="009642C9">
            <w:r w:rsidRPr="00227D66">
              <w:t>Summarize data for analysis.</w:t>
            </w:r>
          </w:p>
        </w:tc>
        <w:tc>
          <w:tcPr>
            <w:tcW w:w="1620" w:type="dxa"/>
            <w:vAlign w:val="center"/>
          </w:tcPr>
          <w:p w14:paraId="6C6B34D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D7750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CFC57F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83EF5BE" w14:textId="0B709B81" w:rsidR="009642C9" w:rsidRPr="00585B4F" w:rsidRDefault="009642C9" w:rsidP="009642C9">
            <w:r w:rsidRPr="00227D66">
              <w:t>608</w:t>
            </w:r>
          </w:p>
        </w:tc>
        <w:tc>
          <w:tcPr>
            <w:tcW w:w="7650" w:type="dxa"/>
            <w:vAlign w:val="center"/>
          </w:tcPr>
          <w:p w14:paraId="326665FF" w14:textId="71E275C9" w:rsidR="009642C9" w:rsidRPr="00585B4F" w:rsidRDefault="009642C9" w:rsidP="009642C9">
            <w:r w:rsidRPr="00227D66">
              <w:t>Survey automated accounting software</w:t>
            </w:r>
            <w:r w:rsidR="001C55AF">
              <w:t>, e.g., Q</w:t>
            </w:r>
            <w:r w:rsidRPr="00227D66">
              <w:t>uickBooks, Peachtree, Sage 50.</w:t>
            </w:r>
          </w:p>
        </w:tc>
        <w:tc>
          <w:tcPr>
            <w:tcW w:w="1620" w:type="dxa"/>
            <w:vAlign w:val="center"/>
          </w:tcPr>
          <w:p w14:paraId="1D63B7A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89A7F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6111F032" w:rsidR="00EA581C" w:rsidRDefault="00EA581C" w:rsidP="00EA581C">
      <w:pPr>
        <w:pStyle w:val="Heading2"/>
      </w:pPr>
      <w:r>
        <w:t xml:space="preserve">700 </w:t>
      </w:r>
      <w:r w:rsidR="009642C9">
        <w:t>B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372BE9B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36B3BC2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04A0934" w14:textId="4EE14172" w:rsidR="009642C9" w:rsidRPr="00E60D07" w:rsidRDefault="009642C9" w:rsidP="009642C9">
            <w:pPr>
              <w:rPr>
                <w:rFonts w:eastAsia="Times New Roman" w:cs="Arial"/>
              </w:rPr>
            </w:pPr>
            <w:r w:rsidRPr="00480BB8">
              <w:t>701</w:t>
            </w:r>
          </w:p>
        </w:tc>
        <w:tc>
          <w:tcPr>
            <w:tcW w:w="7650" w:type="dxa"/>
            <w:vAlign w:val="center"/>
          </w:tcPr>
          <w:p w14:paraId="534FD653" w14:textId="244BC8A1" w:rsidR="009642C9" w:rsidRPr="00E60D07" w:rsidRDefault="009642C9" w:rsidP="009642C9">
            <w:pPr>
              <w:rPr>
                <w:rFonts w:eastAsia="Times New Roman" w:cs="Arial"/>
              </w:rPr>
            </w:pPr>
            <w:r w:rsidRPr="00480BB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3994BE6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4843B2B" w14:textId="1A31B737" w:rsidR="009642C9" w:rsidRPr="00D0177F" w:rsidRDefault="009642C9" w:rsidP="009642C9">
            <w:r w:rsidRPr="00480BB8">
              <w:t>702</w:t>
            </w:r>
          </w:p>
        </w:tc>
        <w:tc>
          <w:tcPr>
            <w:tcW w:w="7650" w:type="dxa"/>
            <w:vAlign w:val="center"/>
          </w:tcPr>
          <w:p w14:paraId="6FDED19C" w14:textId="5BD1941B" w:rsidR="009642C9" w:rsidRPr="00D0177F" w:rsidRDefault="009642C9" w:rsidP="009642C9">
            <w:r w:rsidRPr="00480BB8">
              <w:t>Identify the importance of cybersecurity and its impact on confidential data.</w:t>
            </w:r>
          </w:p>
        </w:tc>
        <w:tc>
          <w:tcPr>
            <w:tcW w:w="1620" w:type="dxa"/>
            <w:vAlign w:val="center"/>
          </w:tcPr>
          <w:p w14:paraId="521C4A9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95A13C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6ADB852" w14:textId="31A4D384" w:rsidR="009642C9" w:rsidRPr="00D0177F" w:rsidRDefault="009642C9" w:rsidP="009642C9">
            <w:r w:rsidRPr="00480BB8">
              <w:t>703</w:t>
            </w:r>
          </w:p>
        </w:tc>
        <w:tc>
          <w:tcPr>
            <w:tcW w:w="7650" w:type="dxa"/>
            <w:vAlign w:val="center"/>
          </w:tcPr>
          <w:p w14:paraId="4184EC1E" w14:textId="6555E2D4" w:rsidR="009642C9" w:rsidRPr="00D0177F" w:rsidRDefault="009642C9" w:rsidP="009642C9">
            <w:r w:rsidRPr="00480BB8">
              <w:t xml:space="preserve">Explain types of crimes often associated with business and organizations.  </w:t>
            </w:r>
          </w:p>
        </w:tc>
        <w:tc>
          <w:tcPr>
            <w:tcW w:w="1620" w:type="dxa"/>
            <w:vAlign w:val="center"/>
          </w:tcPr>
          <w:p w14:paraId="23631BE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40A40E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1B2F355" w14:textId="34F3839F" w:rsidR="009642C9" w:rsidRPr="008A342A" w:rsidRDefault="009642C9" w:rsidP="009642C9">
            <w:r w:rsidRPr="00480BB8">
              <w:t>704</w:t>
            </w:r>
          </w:p>
        </w:tc>
        <w:tc>
          <w:tcPr>
            <w:tcW w:w="7650" w:type="dxa"/>
            <w:vAlign w:val="center"/>
          </w:tcPr>
          <w:p w14:paraId="592DF59E" w14:textId="7FE2A710" w:rsidR="009642C9" w:rsidRPr="008A342A" w:rsidRDefault="009642C9" w:rsidP="009642C9">
            <w:r w:rsidRPr="00480BB8">
              <w:t>Describe familiar business law cases and describe their impact on business practices.</w:t>
            </w:r>
          </w:p>
        </w:tc>
        <w:tc>
          <w:tcPr>
            <w:tcW w:w="1620" w:type="dxa"/>
            <w:vAlign w:val="center"/>
          </w:tcPr>
          <w:p w14:paraId="5334A44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2DF27D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DF7388A" w14:textId="10FB0D57" w:rsidR="009642C9" w:rsidRPr="008A342A" w:rsidRDefault="009642C9" w:rsidP="009642C9">
            <w:r w:rsidRPr="00480BB8">
              <w:t>705</w:t>
            </w:r>
          </w:p>
        </w:tc>
        <w:tc>
          <w:tcPr>
            <w:tcW w:w="7650" w:type="dxa"/>
            <w:vAlign w:val="center"/>
          </w:tcPr>
          <w:p w14:paraId="7040F360" w14:textId="27056B9A" w:rsidR="009642C9" w:rsidRPr="008A342A" w:rsidRDefault="009642C9" w:rsidP="009642C9">
            <w:r w:rsidRPr="00480BB8">
              <w:t>Identify the elements and characteristics of a legal contract.</w:t>
            </w:r>
          </w:p>
        </w:tc>
        <w:tc>
          <w:tcPr>
            <w:tcW w:w="1620" w:type="dxa"/>
            <w:vAlign w:val="center"/>
          </w:tcPr>
          <w:p w14:paraId="06C5A3A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B2DA32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A12F133" w14:textId="15FDCA2A" w:rsidR="009642C9" w:rsidRPr="006008EB" w:rsidRDefault="009642C9" w:rsidP="009642C9">
            <w:r w:rsidRPr="00480BB8">
              <w:t>706</w:t>
            </w:r>
          </w:p>
        </w:tc>
        <w:tc>
          <w:tcPr>
            <w:tcW w:w="7650" w:type="dxa"/>
            <w:vAlign w:val="center"/>
          </w:tcPr>
          <w:p w14:paraId="73BC2883" w14:textId="44417138" w:rsidR="009642C9" w:rsidRPr="006008EB" w:rsidRDefault="009642C9" w:rsidP="009642C9">
            <w:r w:rsidRPr="00480BB8">
              <w:t>Identify improper use of business technology and property.</w:t>
            </w:r>
          </w:p>
        </w:tc>
        <w:tc>
          <w:tcPr>
            <w:tcW w:w="1620" w:type="dxa"/>
            <w:vAlign w:val="center"/>
          </w:tcPr>
          <w:p w14:paraId="146B148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FEC73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B077D6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412D8CA" w14:textId="1DA14185" w:rsidR="009642C9" w:rsidRPr="006008EB" w:rsidRDefault="009642C9" w:rsidP="009642C9">
            <w:r w:rsidRPr="00480BB8">
              <w:t>707</w:t>
            </w:r>
          </w:p>
        </w:tc>
        <w:tc>
          <w:tcPr>
            <w:tcW w:w="7650" w:type="dxa"/>
            <w:vAlign w:val="center"/>
          </w:tcPr>
          <w:p w14:paraId="22139952" w14:textId="4E5B4C6E" w:rsidR="009642C9" w:rsidRPr="006008EB" w:rsidRDefault="009642C9" w:rsidP="009642C9">
            <w:r w:rsidRPr="00480BB8">
              <w:t>Describe legal rights and responsibilities of various business structures when conducting business.</w:t>
            </w:r>
          </w:p>
        </w:tc>
        <w:tc>
          <w:tcPr>
            <w:tcW w:w="1620" w:type="dxa"/>
            <w:vAlign w:val="center"/>
          </w:tcPr>
          <w:p w14:paraId="64EDB3C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15F29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C8CB2B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B41298F" w14:textId="1F8FEBE2" w:rsidR="009642C9" w:rsidRPr="006008EB" w:rsidRDefault="009642C9" w:rsidP="009642C9">
            <w:r w:rsidRPr="00480BB8">
              <w:t>708</w:t>
            </w:r>
          </w:p>
        </w:tc>
        <w:tc>
          <w:tcPr>
            <w:tcW w:w="7650" w:type="dxa"/>
            <w:vAlign w:val="center"/>
          </w:tcPr>
          <w:p w14:paraId="5DE40BF8" w14:textId="70E40100" w:rsidR="009642C9" w:rsidRPr="006008EB" w:rsidRDefault="009642C9" w:rsidP="009642C9">
            <w:r w:rsidRPr="00480BB8">
              <w:t>Identify regulatory bodies governing business law and ethics (Fair Labor Standards, IASB, FASB, SEC).</w:t>
            </w:r>
          </w:p>
        </w:tc>
        <w:tc>
          <w:tcPr>
            <w:tcW w:w="1620" w:type="dxa"/>
            <w:vAlign w:val="center"/>
          </w:tcPr>
          <w:p w14:paraId="10AC0BB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49AD5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1D1770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99E3403" w14:textId="44961278" w:rsidR="009642C9" w:rsidRPr="006008EB" w:rsidRDefault="009642C9" w:rsidP="009642C9">
            <w:r w:rsidRPr="00480BB8">
              <w:t>709</w:t>
            </w:r>
          </w:p>
        </w:tc>
        <w:tc>
          <w:tcPr>
            <w:tcW w:w="7650" w:type="dxa"/>
            <w:vAlign w:val="center"/>
          </w:tcPr>
          <w:p w14:paraId="253E4B15" w14:textId="4C4F5CBC" w:rsidR="009642C9" w:rsidRPr="006008EB" w:rsidRDefault="009642C9" w:rsidP="009642C9">
            <w:r w:rsidRPr="00480BB8">
              <w:t>Identify emerging trends in the 21st century and the resulting growth of forensic accounting.</w:t>
            </w:r>
          </w:p>
        </w:tc>
        <w:tc>
          <w:tcPr>
            <w:tcW w:w="1620" w:type="dxa"/>
            <w:vAlign w:val="center"/>
          </w:tcPr>
          <w:p w14:paraId="61D31EF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59099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E6F444C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9642C9">
        <w:t>Computer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1CD5B1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16072BA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2532089" w14:textId="4D04582C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801</w:t>
            </w:r>
          </w:p>
        </w:tc>
        <w:tc>
          <w:tcPr>
            <w:tcW w:w="7650" w:type="dxa"/>
            <w:vAlign w:val="center"/>
          </w:tcPr>
          <w:p w14:paraId="6A13E116" w14:textId="29695511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Create, edit, and format documents using word processing softwa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BB9D347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C2244EA" w14:textId="69F0C520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802</w:t>
            </w:r>
          </w:p>
        </w:tc>
        <w:tc>
          <w:tcPr>
            <w:tcW w:w="7650" w:type="dxa"/>
            <w:vAlign w:val="center"/>
          </w:tcPr>
          <w:p w14:paraId="39BA9508" w14:textId="7C166727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Enhance documents with visual content.</w:t>
            </w:r>
          </w:p>
        </w:tc>
        <w:tc>
          <w:tcPr>
            <w:tcW w:w="1620" w:type="dxa"/>
            <w:vAlign w:val="center"/>
          </w:tcPr>
          <w:p w14:paraId="45F42D7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3B572B6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2EB1786" w14:textId="0F4352A4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803</w:t>
            </w:r>
          </w:p>
        </w:tc>
        <w:tc>
          <w:tcPr>
            <w:tcW w:w="7650" w:type="dxa"/>
            <w:vAlign w:val="center"/>
          </w:tcPr>
          <w:p w14:paraId="5FF22327" w14:textId="5BD1628C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Create forms and tables for data display.</w:t>
            </w:r>
          </w:p>
        </w:tc>
        <w:tc>
          <w:tcPr>
            <w:tcW w:w="1620" w:type="dxa"/>
            <w:vAlign w:val="center"/>
          </w:tcPr>
          <w:p w14:paraId="673B873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EBFFD5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DFCCD82" w14:textId="47BD8E49" w:rsidR="009642C9" w:rsidRPr="00214FED" w:rsidRDefault="009642C9" w:rsidP="009642C9">
            <w:r w:rsidRPr="00036A73">
              <w:t>804</w:t>
            </w:r>
          </w:p>
        </w:tc>
        <w:tc>
          <w:tcPr>
            <w:tcW w:w="7650" w:type="dxa"/>
            <w:vAlign w:val="center"/>
          </w:tcPr>
          <w:p w14:paraId="6664DFAC" w14:textId="30885090" w:rsidR="009642C9" w:rsidRPr="00214FED" w:rsidRDefault="009642C9" w:rsidP="009642C9">
            <w:r w:rsidRPr="00036A73">
              <w:t>Prepare various business communication documents.</w:t>
            </w:r>
          </w:p>
        </w:tc>
        <w:tc>
          <w:tcPr>
            <w:tcW w:w="1620" w:type="dxa"/>
            <w:vAlign w:val="center"/>
          </w:tcPr>
          <w:p w14:paraId="46E5B59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0231EC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E3ED8D3" w14:textId="7FF6FBBC" w:rsidR="009642C9" w:rsidRPr="00214FED" w:rsidRDefault="009642C9" w:rsidP="009642C9">
            <w:r w:rsidRPr="00036A73">
              <w:t>805</w:t>
            </w:r>
          </w:p>
        </w:tc>
        <w:tc>
          <w:tcPr>
            <w:tcW w:w="7650" w:type="dxa"/>
            <w:vAlign w:val="center"/>
          </w:tcPr>
          <w:p w14:paraId="1C10CD47" w14:textId="2A1F1786" w:rsidR="009642C9" w:rsidRPr="00214FED" w:rsidRDefault="009642C9" w:rsidP="009642C9">
            <w:r w:rsidRPr="00036A73">
              <w:t>Create, edit, and format presentations using presentation software.</w:t>
            </w:r>
          </w:p>
        </w:tc>
        <w:tc>
          <w:tcPr>
            <w:tcW w:w="1620" w:type="dxa"/>
            <w:vAlign w:val="center"/>
          </w:tcPr>
          <w:p w14:paraId="4B9FE03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575A8B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31BE75C" w14:textId="09116204" w:rsidR="009642C9" w:rsidRPr="00AB79FA" w:rsidRDefault="009642C9" w:rsidP="009642C9">
            <w:r w:rsidRPr="00036A73">
              <w:t>806</w:t>
            </w:r>
          </w:p>
        </w:tc>
        <w:tc>
          <w:tcPr>
            <w:tcW w:w="7650" w:type="dxa"/>
            <w:vAlign w:val="center"/>
          </w:tcPr>
          <w:p w14:paraId="2087935C" w14:textId="7D46C7DC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309DD6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E4EAEC2" w14:textId="615493ED" w:rsidR="009642C9" w:rsidRPr="00AB79FA" w:rsidRDefault="009642C9" w:rsidP="009642C9">
            <w:r w:rsidRPr="00036A73">
              <w:t>807</w:t>
            </w:r>
          </w:p>
        </w:tc>
        <w:tc>
          <w:tcPr>
            <w:tcW w:w="7650" w:type="dxa"/>
            <w:vAlign w:val="center"/>
          </w:tcPr>
          <w:p w14:paraId="3B932D7B" w14:textId="34AF83A4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EF6037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5C2713D" w14:textId="34A4ABD4" w:rsidR="009642C9" w:rsidRPr="00AB79FA" w:rsidRDefault="009642C9" w:rsidP="009642C9">
            <w:r w:rsidRPr="00036A73">
              <w:t>808</w:t>
            </w:r>
          </w:p>
        </w:tc>
        <w:tc>
          <w:tcPr>
            <w:tcW w:w="7650" w:type="dxa"/>
            <w:vAlign w:val="center"/>
          </w:tcPr>
          <w:p w14:paraId="3F7F3110" w14:textId="14D67DF3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464C6B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4A05DA6" w14:textId="440E1D19" w:rsidR="009642C9" w:rsidRPr="00AB79FA" w:rsidRDefault="009642C9" w:rsidP="009642C9">
            <w:r w:rsidRPr="00036A73">
              <w:t>809</w:t>
            </w:r>
          </w:p>
        </w:tc>
        <w:tc>
          <w:tcPr>
            <w:tcW w:w="7650" w:type="dxa"/>
            <w:vAlign w:val="center"/>
          </w:tcPr>
          <w:p w14:paraId="17355AFC" w14:textId="6578BE91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74F0396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644AFE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61B95F8" w14:textId="2D95AAC7" w:rsidR="009642C9" w:rsidRPr="00AB79FA" w:rsidRDefault="009642C9" w:rsidP="009642C9">
            <w:r w:rsidRPr="00036A73">
              <w:t>810</w:t>
            </w:r>
          </w:p>
        </w:tc>
        <w:tc>
          <w:tcPr>
            <w:tcW w:w="7650" w:type="dxa"/>
            <w:vAlign w:val="center"/>
          </w:tcPr>
          <w:p w14:paraId="6B54F713" w14:textId="6C69F3AE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359785A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E2704BE" w:rsidR="00FA5C60" w:rsidRDefault="00FA5C60" w:rsidP="00FA5C60">
      <w:pPr>
        <w:pStyle w:val="Heading2"/>
      </w:pPr>
      <w:r>
        <w:t xml:space="preserve">900 </w:t>
      </w:r>
      <w:r w:rsidR="009642C9">
        <w:t>Econom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0C74631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0489342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76B5848" w14:textId="711F8A48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901</w:t>
            </w:r>
          </w:p>
        </w:tc>
        <w:tc>
          <w:tcPr>
            <w:tcW w:w="7650" w:type="dxa"/>
            <w:vAlign w:val="center"/>
          </w:tcPr>
          <w:p w14:paraId="5C267A34" w14:textId="090A7212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Explain the free enterprise system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6F0310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EA1D777" w14:textId="191AF91D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902</w:t>
            </w:r>
          </w:p>
        </w:tc>
        <w:tc>
          <w:tcPr>
            <w:tcW w:w="7650" w:type="dxa"/>
            <w:vAlign w:val="center"/>
          </w:tcPr>
          <w:p w14:paraId="41D3C546" w14:textId="6347B0E0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Explain the principles of supply and demand.</w:t>
            </w:r>
          </w:p>
        </w:tc>
        <w:tc>
          <w:tcPr>
            <w:tcW w:w="1620" w:type="dxa"/>
            <w:vAlign w:val="center"/>
          </w:tcPr>
          <w:p w14:paraId="7443EE7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CCBB0F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7968DB9" w14:textId="1140854F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903</w:t>
            </w:r>
          </w:p>
        </w:tc>
        <w:tc>
          <w:tcPr>
            <w:tcW w:w="7650" w:type="dxa"/>
            <w:vAlign w:val="center"/>
          </w:tcPr>
          <w:p w14:paraId="15C7CF6C" w14:textId="7FF1636A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Explain the types of economic systems.</w:t>
            </w:r>
          </w:p>
        </w:tc>
        <w:tc>
          <w:tcPr>
            <w:tcW w:w="1620" w:type="dxa"/>
            <w:vAlign w:val="center"/>
          </w:tcPr>
          <w:p w14:paraId="2D6D143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3A7742B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6A487D4" w14:textId="43BF04A9" w:rsidR="009642C9" w:rsidRPr="001F72A9" w:rsidRDefault="009642C9" w:rsidP="009642C9">
            <w:r w:rsidRPr="005A6051">
              <w:t>904</w:t>
            </w:r>
          </w:p>
        </w:tc>
        <w:tc>
          <w:tcPr>
            <w:tcW w:w="7650" w:type="dxa"/>
            <w:vAlign w:val="center"/>
          </w:tcPr>
          <w:p w14:paraId="40FB7FAC" w14:textId="553170BC" w:rsidR="009642C9" w:rsidRPr="001F72A9" w:rsidRDefault="009642C9" w:rsidP="009642C9">
            <w:r w:rsidRPr="005A6051">
              <w:t>Identify factors affecting a business's profit.</w:t>
            </w:r>
          </w:p>
        </w:tc>
        <w:tc>
          <w:tcPr>
            <w:tcW w:w="1620" w:type="dxa"/>
            <w:vAlign w:val="center"/>
          </w:tcPr>
          <w:p w14:paraId="0B5DB10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BDF45A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176FEFB" w14:textId="066EEB16" w:rsidR="009642C9" w:rsidRPr="001F72A9" w:rsidRDefault="009642C9" w:rsidP="009642C9">
            <w:r w:rsidRPr="005A6051">
              <w:t>905</w:t>
            </w:r>
          </w:p>
        </w:tc>
        <w:tc>
          <w:tcPr>
            <w:tcW w:w="7650" w:type="dxa"/>
            <w:vAlign w:val="center"/>
          </w:tcPr>
          <w:p w14:paraId="6D209CF3" w14:textId="136CA9A4" w:rsidR="009642C9" w:rsidRPr="001F72A9" w:rsidRDefault="009642C9" w:rsidP="009642C9">
            <w:r w:rsidRPr="005A6051">
              <w:t>Explain the relationship between government and business.</w:t>
            </w:r>
          </w:p>
        </w:tc>
        <w:tc>
          <w:tcPr>
            <w:tcW w:w="1620" w:type="dxa"/>
            <w:vAlign w:val="center"/>
          </w:tcPr>
          <w:p w14:paraId="1732183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2F052F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85292A4" w14:textId="1383A0DE" w:rsidR="009642C9" w:rsidRPr="001F72A9" w:rsidRDefault="009642C9" w:rsidP="009642C9">
            <w:r w:rsidRPr="005A6051">
              <w:t>906</w:t>
            </w:r>
          </w:p>
        </w:tc>
        <w:tc>
          <w:tcPr>
            <w:tcW w:w="7650" w:type="dxa"/>
            <w:vAlign w:val="center"/>
          </w:tcPr>
          <w:p w14:paraId="42D09EAE" w14:textId="30015349" w:rsidR="009642C9" w:rsidRPr="001F72A9" w:rsidRDefault="009642C9" w:rsidP="009642C9">
            <w:r w:rsidRPr="005A6051">
              <w:t>Explain the concept of productivity.</w:t>
            </w:r>
          </w:p>
        </w:tc>
        <w:tc>
          <w:tcPr>
            <w:tcW w:w="1620" w:type="dxa"/>
            <w:vAlign w:val="center"/>
          </w:tcPr>
          <w:p w14:paraId="586451C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2BDF38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BB65C48" w14:textId="3DE4E73E" w:rsidR="009642C9" w:rsidRPr="00FA01B5" w:rsidRDefault="009642C9" w:rsidP="009642C9">
            <w:r w:rsidRPr="005A6051">
              <w:t>907</w:t>
            </w:r>
          </w:p>
        </w:tc>
        <w:tc>
          <w:tcPr>
            <w:tcW w:w="7650" w:type="dxa"/>
            <w:vAlign w:val="center"/>
          </w:tcPr>
          <w:p w14:paraId="6DFEE0B7" w14:textId="1188198E" w:rsidR="009642C9" w:rsidRPr="00FA01B5" w:rsidRDefault="009642C9" w:rsidP="009642C9">
            <w:r w:rsidRPr="005A6051">
              <w:t>Explain the nature of international trade.</w:t>
            </w:r>
          </w:p>
        </w:tc>
        <w:tc>
          <w:tcPr>
            <w:tcW w:w="1620" w:type="dxa"/>
            <w:vAlign w:val="center"/>
          </w:tcPr>
          <w:p w14:paraId="65FFACE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995E2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8240562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B3FCE" w14:textId="77777777" w:rsidR="005D497E" w:rsidRDefault="005D497E" w:rsidP="000733E4">
      <w:pPr>
        <w:spacing w:after="0" w:line="240" w:lineRule="auto"/>
      </w:pPr>
      <w:r>
        <w:separator/>
      </w:r>
    </w:p>
  </w:endnote>
  <w:endnote w:type="continuationSeparator" w:id="0">
    <w:p w14:paraId="2A362A70" w14:textId="77777777" w:rsidR="005D497E" w:rsidRDefault="005D497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F08BD2E" w:rsidR="00B729FA" w:rsidRPr="009642C9" w:rsidRDefault="009642C9" w:rsidP="0033549E">
    <w:pPr>
      <w:pStyle w:val="Footer"/>
      <w:tabs>
        <w:tab w:val="clear" w:pos="9360"/>
        <w:tab w:val="right" w:pos="12681"/>
      </w:tabs>
    </w:pPr>
    <w:r w:rsidRPr="009642C9">
      <w:t xml:space="preserve">Accounting Technology/Technician &amp; Bookkeeping CIP </w:t>
    </w:r>
    <w:proofErr w:type="gramStart"/>
    <w:r w:rsidRPr="009642C9">
      <w:t>52.0302</w:t>
    </w:r>
    <w:r w:rsidR="006A1D9F">
      <w:t xml:space="preserve">  </w:t>
    </w:r>
    <w:r w:rsidR="006A1D9F">
      <w:rPr>
        <w:rFonts w:eastAsia="Times New Roman"/>
      </w:rPr>
      <w:t>POS</w:t>
    </w:r>
    <w:proofErr w:type="gramEnd"/>
    <w:r w:rsidR="006A1D9F">
      <w:rPr>
        <w:rFonts w:eastAsia="Times New Roman"/>
      </w:rPr>
      <w:t xml:space="preserve"> 01 Version E</w:t>
    </w:r>
    <w:r w:rsidR="0033549E">
      <w:rPr>
        <w:rFonts w:eastAsia="Times New Roman"/>
      </w:rPr>
      <w:tab/>
    </w:r>
    <w:r w:rsidR="0033549E" w:rsidRPr="0033549E">
      <w:rPr>
        <w:rFonts w:eastAsia="Times New Roman"/>
      </w:rPr>
      <w:fldChar w:fldCharType="begin"/>
    </w:r>
    <w:r w:rsidR="0033549E" w:rsidRPr="0033549E">
      <w:rPr>
        <w:rFonts w:eastAsia="Times New Roman"/>
      </w:rPr>
      <w:instrText xml:space="preserve"> PAGE   \* MERGEFORMAT </w:instrText>
    </w:r>
    <w:r w:rsidR="0033549E" w:rsidRPr="0033549E">
      <w:rPr>
        <w:rFonts w:eastAsia="Times New Roman"/>
      </w:rPr>
      <w:fldChar w:fldCharType="separate"/>
    </w:r>
    <w:r w:rsidR="0033549E" w:rsidRPr="0033549E">
      <w:rPr>
        <w:rFonts w:eastAsia="Times New Roman"/>
        <w:noProof/>
      </w:rPr>
      <w:t>1</w:t>
    </w:r>
    <w:r w:rsidR="0033549E" w:rsidRPr="0033549E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DD6D1" w14:textId="77777777" w:rsidR="005D497E" w:rsidRDefault="005D497E" w:rsidP="000733E4">
      <w:pPr>
        <w:spacing w:after="0" w:line="240" w:lineRule="auto"/>
      </w:pPr>
      <w:r>
        <w:separator/>
      </w:r>
    </w:p>
  </w:footnote>
  <w:footnote w:type="continuationSeparator" w:id="0">
    <w:p w14:paraId="4BE75C8B" w14:textId="77777777" w:rsidR="005D497E" w:rsidRDefault="005D497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10C5A1C5" w14:textId="77777777" w:rsidR="005C05DC" w:rsidRPr="007A6840" w:rsidRDefault="005C05DC" w:rsidP="005C05D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DBC495" wp14:editId="72113C9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503D4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645FFEAD" w14:textId="77777777" w:rsidR="005C05DC" w:rsidRDefault="005C05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0E0451"/>
    <w:rsid w:val="00123BA3"/>
    <w:rsid w:val="001314D6"/>
    <w:rsid w:val="00153EE8"/>
    <w:rsid w:val="001752DE"/>
    <w:rsid w:val="001A152A"/>
    <w:rsid w:val="001C55AF"/>
    <w:rsid w:val="001C5B5A"/>
    <w:rsid w:val="002146A6"/>
    <w:rsid w:val="00216F40"/>
    <w:rsid w:val="00217F98"/>
    <w:rsid w:val="00264B51"/>
    <w:rsid w:val="002A5F84"/>
    <w:rsid w:val="002E5023"/>
    <w:rsid w:val="0033180A"/>
    <w:rsid w:val="0033549E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91E54"/>
    <w:rsid w:val="005C05DC"/>
    <w:rsid w:val="005D497E"/>
    <w:rsid w:val="005D6BCE"/>
    <w:rsid w:val="006704EF"/>
    <w:rsid w:val="006A1D9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42C9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5593D"/>
    <w:rsid w:val="00B719D0"/>
    <w:rsid w:val="00B729FA"/>
    <w:rsid w:val="00B82CCC"/>
    <w:rsid w:val="00BD2444"/>
    <w:rsid w:val="00C30671"/>
    <w:rsid w:val="00C36E47"/>
    <w:rsid w:val="00C517C5"/>
    <w:rsid w:val="00C54576"/>
    <w:rsid w:val="00C60E13"/>
    <w:rsid w:val="00C84C93"/>
    <w:rsid w:val="00CA1AFB"/>
    <w:rsid w:val="00CA5C5A"/>
    <w:rsid w:val="00CC6849"/>
    <w:rsid w:val="00D04192"/>
    <w:rsid w:val="00D34DDA"/>
    <w:rsid w:val="00D47433"/>
    <w:rsid w:val="00D96A9A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13DB79-E0B4-4637-83E7-3EA0671E22B6}"/>
</file>

<file path=customXml/itemProps3.xml><?xml version="1.0" encoding="utf-8"?>
<ds:datastoreItem xmlns:ds="http://schemas.openxmlformats.org/officeDocument/2006/customXml" ds:itemID="{1D816BA6-35E5-410F-A9E5-3B64DED6B91C}"/>
</file>

<file path=customXml/itemProps4.xml><?xml version="1.0" encoding="utf-8"?>
<ds:datastoreItem xmlns:ds="http://schemas.openxmlformats.org/officeDocument/2006/customXml" ds:itemID="{7999640E-6D64-44C1-AD7A-BAF11C4EFF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46</Words>
  <Characters>5395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08:00Z</dcterms:created>
  <dcterms:modified xsi:type="dcterms:W3CDTF">2021-08-03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